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51918998"/>
    <w:p w14:paraId="3B84B48C" w14:textId="7023ED40" w:rsidR="0069469E" w:rsidRPr="000C3B71" w:rsidRDefault="0069469E" w:rsidP="000C3B71">
      <w:pPr>
        <w:ind w:right="-613"/>
        <w:rPr>
          <w:rFonts w:asciiTheme="majorHAnsi" w:hAnsiTheme="majorHAnsi" w:cstheme="majorHAnsi"/>
          <w:color w:val="336699"/>
          <w:sz w:val="16"/>
          <w:szCs w:val="16"/>
        </w:rPr>
      </w:pPr>
      <w:r>
        <w:rPr>
          <w:rFonts w:asciiTheme="majorHAnsi" w:hAnsiTheme="majorHAnsi" w:cstheme="maj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59D6A0" wp14:editId="2F5AB630">
                <wp:simplePos x="0" y="0"/>
                <wp:positionH relativeFrom="column">
                  <wp:posOffset>-1047750</wp:posOffset>
                </wp:positionH>
                <wp:positionV relativeFrom="paragraph">
                  <wp:posOffset>-2043881</wp:posOffset>
                </wp:positionV>
                <wp:extent cx="2618105" cy="2632075"/>
                <wp:effectExtent l="19050" t="19050" r="29845" b="3492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8105" cy="2632075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DE80C0" id="Oval 24" o:spid="_x0000_s1026" style="position:absolute;margin-left:-82.5pt;margin-top:-160.95pt;width:206.15pt;height:20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" filled="f" strokecolor="white [3212]" strokeweight="4.5pt">
                <v:stroke joinstyle="miter"/>
              </v:oval>
            </w:pict>
          </mc:Fallback>
        </mc:AlternateContent>
      </w:r>
    </w:p>
    <w:p w14:paraId="322B1E10" w14:textId="73C3D9BA" w:rsidR="00211FC2" w:rsidRPr="002E59D8" w:rsidRDefault="00B209CE" w:rsidP="006C29E2">
      <w:pPr>
        <w:ind w:left="2410" w:right="-472"/>
        <w:rPr>
          <w:rFonts w:ascii="Century Gothic" w:hAnsi="Century Gothic" w:cstheme="majorHAnsi"/>
          <w:sz w:val="56"/>
          <w:szCs w:val="56"/>
        </w:rPr>
      </w:pPr>
      <w:r w:rsidRPr="002E59D8">
        <w:rPr>
          <w:rFonts w:ascii="Century Gothic" w:hAnsi="Century Gothic" w:cstheme="majorHAnsi"/>
          <w:sz w:val="56"/>
          <w:szCs w:val="56"/>
        </w:rPr>
        <w:t>ENTRANT CHECKLIST</w:t>
      </w:r>
    </w:p>
    <w:p w14:paraId="44EC8B87" w14:textId="2E319012" w:rsidR="00B209CE" w:rsidRPr="00A95465" w:rsidRDefault="00B209CE" w:rsidP="006C29E2">
      <w:pPr>
        <w:ind w:left="2410" w:right="-472"/>
        <w:rPr>
          <w:rFonts w:ascii="Century Gothic" w:hAnsi="Century Gothic" w:cstheme="majorHAnsi"/>
          <w:sz w:val="20"/>
          <w:szCs w:val="20"/>
        </w:rPr>
      </w:pPr>
    </w:p>
    <w:p w14:paraId="7B7B8DF6" w14:textId="5A5B75D9" w:rsidR="002A3431" w:rsidRDefault="002A3431" w:rsidP="002A3431">
      <w:pPr>
        <w:ind w:left="2410" w:right="-472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Your details</w:t>
      </w:r>
      <w:r w:rsidRPr="00803F85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734B6CC8" w14:textId="2B08DC8F" w:rsidR="002A3431" w:rsidRPr="00512A88" w:rsidRDefault="002A3431" w:rsidP="004D2AFB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512A88">
        <w:rPr>
          <w:rFonts w:asciiTheme="majorHAnsi" w:hAnsiTheme="majorHAnsi" w:cstheme="majorHAnsi"/>
          <w:sz w:val="18"/>
          <w:szCs w:val="18"/>
        </w:rPr>
        <w:t>Architect/practice name:</w:t>
      </w:r>
      <w:r w:rsidR="009C25F6" w:rsidRPr="00512A88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2F9932C3" w14:textId="3C412DFB" w:rsidR="002A3431" w:rsidRPr="00512A88" w:rsidRDefault="002A3431" w:rsidP="004D2AFB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512A88">
        <w:rPr>
          <w:rFonts w:asciiTheme="majorHAnsi" w:hAnsiTheme="majorHAnsi" w:cstheme="majorHAnsi"/>
          <w:sz w:val="18"/>
          <w:szCs w:val="18"/>
        </w:rPr>
        <w:t>ACT Architect registration number:</w:t>
      </w:r>
      <w:r w:rsidR="00512A88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233D314B" w14:textId="2B8DDA5E" w:rsidR="002A3431" w:rsidRPr="00512A88" w:rsidRDefault="002A3431" w:rsidP="004D2AFB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512A88">
        <w:rPr>
          <w:rFonts w:asciiTheme="majorHAnsi" w:hAnsiTheme="majorHAnsi" w:cstheme="majorHAnsi"/>
          <w:sz w:val="18"/>
          <w:szCs w:val="18"/>
        </w:rPr>
        <w:t>Email:</w:t>
      </w:r>
      <w:r w:rsidR="009C25F6" w:rsidRPr="00512A88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48E0B3DC" w14:textId="7BFF0177" w:rsidR="002A3431" w:rsidRPr="00512A88" w:rsidRDefault="002A3431" w:rsidP="004D2AFB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512A88">
        <w:rPr>
          <w:rFonts w:asciiTheme="majorHAnsi" w:hAnsiTheme="majorHAnsi" w:cstheme="majorHAnsi"/>
          <w:sz w:val="18"/>
          <w:szCs w:val="18"/>
        </w:rPr>
        <w:t>Phone:</w:t>
      </w:r>
      <w:r w:rsidR="003B4AAB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443355C5" w14:textId="5D2F2AEE" w:rsidR="002A3431" w:rsidRPr="00D6102E" w:rsidRDefault="00D6102E" w:rsidP="00A95465">
      <w:pPr>
        <w:spacing w:before="60"/>
        <w:ind w:left="2410" w:right="-472"/>
        <w:rPr>
          <w:rFonts w:asciiTheme="majorHAnsi" w:hAnsiTheme="majorHAnsi" w:cstheme="majorHAnsi"/>
          <w:color w:val="2E74B5" w:themeColor="accent5" w:themeShade="BF"/>
          <w:sz w:val="16"/>
          <w:szCs w:val="16"/>
        </w:rPr>
      </w:pPr>
      <w:r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(Note: </w:t>
      </w:r>
      <w:r w:rsidR="002A3431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Our resear</w:t>
      </w:r>
      <w:r w:rsidR="00A95465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ch team </w:t>
      </w:r>
      <w:r w:rsidR="002A3431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will do some cross-checks</w:t>
      </w:r>
      <w:r w:rsidR="006F753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and w</w:t>
      </w:r>
      <w:r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e’ll contact you if we have a question).</w:t>
      </w:r>
    </w:p>
    <w:p w14:paraId="760C93DA" w14:textId="1B84D6AE" w:rsidR="00551224" w:rsidRPr="00A95465" w:rsidRDefault="00551224" w:rsidP="00B209CE">
      <w:pPr>
        <w:ind w:left="2410" w:right="-472"/>
        <w:rPr>
          <w:rFonts w:asciiTheme="majorHAnsi" w:hAnsiTheme="majorHAnsi" w:cstheme="majorHAnsi"/>
          <w:sz w:val="20"/>
          <w:szCs w:val="20"/>
        </w:rPr>
      </w:pPr>
    </w:p>
    <w:p w14:paraId="14BFEC34" w14:textId="1C0EEE7B" w:rsidR="00932F9C" w:rsidRPr="002E59D8" w:rsidRDefault="00932F9C" w:rsidP="00AB658D">
      <w:pPr>
        <w:ind w:left="2410" w:right="-472"/>
        <w:rPr>
          <w:rFonts w:asciiTheme="majorHAnsi" w:hAnsiTheme="majorHAnsi" w:cstheme="majorHAnsi"/>
        </w:rPr>
      </w:pPr>
      <w:r w:rsidRPr="00803F85">
        <w:rPr>
          <w:rFonts w:asciiTheme="minorHAnsi" w:hAnsiTheme="minorHAnsi" w:cstheme="minorHAnsi"/>
          <w:b/>
          <w:bCs/>
          <w:sz w:val="24"/>
          <w:szCs w:val="24"/>
        </w:rPr>
        <w:t>Check one</w:t>
      </w:r>
      <w:r w:rsidR="00632755" w:rsidRPr="00803F85">
        <w:rPr>
          <w:rFonts w:asciiTheme="minorHAnsi" w:hAnsiTheme="minorHAnsi" w:cstheme="minorHAnsi"/>
          <w:b/>
          <w:bCs/>
          <w:sz w:val="24"/>
          <w:szCs w:val="24"/>
        </w:rPr>
        <w:t xml:space="preserve"> box</w:t>
      </w:r>
      <w:r w:rsidRPr="00803F85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="00AB658D" w:rsidRPr="00803F85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AB658D" w:rsidRPr="002E59D8">
        <w:rPr>
          <w:rFonts w:asciiTheme="majorHAnsi" w:hAnsiTheme="majorHAnsi" w:cstheme="majorHAnsi"/>
        </w:rPr>
        <w:tab/>
      </w:r>
      <w:r w:rsidR="00AB658D" w:rsidRPr="002E59D8">
        <w:rPr>
          <w:rFonts w:asciiTheme="majorHAnsi" w:hAnsiTheme="majorHAnsi" w:cstheme="majorHAnsi"/>
        </w:rPr>
        <w:tab/>
      </w:r>
      <w:r w:rsidR="00AB5498" w:rsidRPr="00803F85">
        <w:rPr>
          <w:rFonts w:asciiTheme="minorHAnsi" w:hAnsiTheme="minorHAnsi" w:cstheme="minorHAnsi"/>
          <w:b/>
          <w:bCs/>
          <w:sz w:val="24"/>
          <w:szCs w:val="24"/>
        </w:rPr>
        <w:t>And c</w:t>
      </w:r>
      <w:r w:rsidR="00AB658D" w:rsidRPr="00803F85">
        <w:rPr>
          <w:rFonts w:asciiTheme="minorHAnsi" w:hAnsiTheme="minorHAnsi" w:cstheme="minorHAnsi"/>
          <w:b/>
          <w:bCs/>
          <w:sz w:val="24"/>
          <w:szCs w:val="24"/>
        </w:rPr>
        <w:t>heck one</w:t>
      </w:r>
      <w:r w:rsidR="00632755" w:rsidRPr="00803F85">
        <w:rPr>
          <w:rFonts w:asciiTheme="minorHAnsi" w:hAnsiTheme="minorHAnsi" w:cstheme="minorHAnsi"/>
          <w:b/>
          <w:bCs/>
          <w:sz w:val="24"/>
          <w:szCs w:val="24"/>
        </w:rPr>
        <w:t xml:space="preserve"> box</w:t>
      </w:r>
      <w:r w:rsidR="00AB658D" w:rsidRPr="00803F85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60DE4B4C" w14:textId="59072486" w:rsidR="00B86C69" w:rsidRPr="002E59D8" w:rsidRDefault="00C937EB" w:rsidP="00AB658D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1724436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86C69" w:rsidRPr="002E59D8">
            <w:rPr>
              <w:rFonts w:ascii="Segoe UI Symbol" w:hAnsi="Segoe UI Symbol" w:cs="Segoe UI Symbol"/>
              <w:sz w:val="18"/>
              <w:szCs w:val="18"/>
            </w:rPr>
            <w:t>☐</w:t>
          </w:r>
        </w:sdtContent>
      </w:sdt>
      <w:r w:rsidR="00B86C69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932F9C" w:rsidRPr="002E59D8">
        <w:rPr>
          <w:rFonts w:asciiTheme="majorHAnsi" w:hAnsiTheme="majorHAnsi" w:cstheme="majorHAnsi"/>
          <w:sz w:val="18"/>
          <w:szCs w:val="18"/>
        </w:rPr>
        <w:t>Detached new house</w:t>
      </w:r>
      <w:r w:rsidR="00AB658D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sdt>
        <w:sdtPr>
          <w:rPr>
            <w:rFonts w:asciiTheme="majorHAnsi" w:hAnsiTheme="majorHAnsi" w:cstheme="majorHAnsi"/>
            <w:sz w:val="18"/>
            <w:szCs w:val="18"/>
          </w:rPr>
          <w:id w:val="1345363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5498" w:rsidRPr="002E59D8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AB658D" w:rsidRPr="002E59D8">
        <w:rPr>
          <w:rFonts w:asciiTheme="majorHAnsi" w:hAnsiTheme="majorHAnsi" w:cstheme="majorHAnsi"/>
          <w:sz w:val="18"/>
          <w:szCs w:val="18"/>
        </w:rPr>
        <w:t xml:space="preserve"> Constructed</w:t>
      </w:r>
    </w:p>
    <w:p w14:paraId="21D53B91" w14:textId="78FC7BB7" w:rsidR="00932F9C" w:rsidRPr="002E59D8" w:rsidRDefault="00C937EB" w:rsidP="005B6600">
      <w:pPr>
        <w:spacing w:before="4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17393143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B86C69" w:rsidRPr="002E59D8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B86C69" w:rsidRPr="002E59D8">
        <w:rPr>
          <w:rFonts w:asciiTheme="majorHAnsi" w:hAnsiTheme="majorHAnsi" w:cstheme="majorHAnsi"/>
          <w:sz w:val="18"/>
          <w:szCs w:val="18"/>
        </w:rPr>
        <w:t>Alts+adds</w:t>
      </w:r>
      <w:proofErr w:type="spellEnd"/>
      <w:r w:rsidR="00B86C69" w:rsidRPr="002E59D8">
        <w:rPr>
          <w:rFonts w:asciiTheme="majorHAnsi" w:hAnsiTheme="majorHAnsi" w:cstheme="majorHAnsi"/>
          <w:sz w:val="18"/>
          <w:szCs w:val="18"/>
        </w:rPr>
        <w:t xml:space="preserve">    </w:t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sdt>
        <w:sdtPr>
          <w:rPr>
            <w:rFonts w:asciiTheme="majorHAnsi" w:hAnsiTheme="majorHAnsi" w:cstheme="majorHAnsi"/>
            <w:sz w:val="18"/>
            <w:szCs w:val="18"/>
          </w:rPr>
          <w:id w:val="-331687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AB658D" w:rsidRPr="002E59D8">
        <w:rPr>
          <w:rFonts w:asciiTheme="majorHAnsi" w:hAnsiTheme="majorHAnsi" w:cstheme="majorHAnsi"/>
          <w:sz w:val="18"/>
          <w:szCs w:val="18"/>
        </w:rPr>
        <w:t xml:space="preserve"> In-progress </w:t>
      </w:r>
    </w:p>
    <w:p w14:paraId="3EB23D58" w14:textId="10A5FF41" w:rsidR="00932F9C" w:rsidRPr="002E59D8" w:rsidRDefault="00C937EB" w:rsidP="009F25BA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1828970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32F9C" w:rsidRPr="002E59D8">
            <w:rPr>
              <w:rFonts w:ascii="Segoe UI Symbol" w:hAnsi="Segoe UI Symbol" w:cs="Segoe UI Symbol"/>
              <w:sz w:val="18"/>
              <w:szCs w:val="18"/>
            </w:rPr>
            <w:t>☐</w:t>
          </w:r>
        </w:sdtContent>
      </w:sdt>
      <w:r w:rsidR="00932F9C" w:rsidRPr="002E59D8">
        <w:rPr>
          <w:rFonts w:asciiTheme="majorHAnsi" w:hAnsiTheme="majorHAnsi" w:cstheme="majorHAnsi"/>
          <w:sz w:val="18"/>
          <w:szCs w:val="18"/>
        </w:rPr>
        <w:t xml:space="preserve"> Attached multi-unit</w:t>
      </w:r>
      <w:r w:rsidR="00AB658D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r w:rsidR="00AB658D" w:rsidRPr="002E59D8">
        <w:rPr>
          <w:rFonts w:asciiTheme="majorHAnsi" w:hAnsiTheme="majorHAnsi" w:cstheme="majorHAnsi"/>
          <w:sz w:val="18"/>
          <w:szCs w:val="18"/>
        </w:rPr>
        <w:tab/>
      </w:r>
      <w:sdt>
        <w:sdtPr>
          <w:rPr>
            <w:rFonts w:asciiTheme="majorHAnsi" w:hAnsiTheme="majorHAnsi" w:cstheme="majorHAnsi"/>
            <w:sz w:val="18"/>
            <w:szCs w:val="18"/>
          </w:rPr>
          <w:id w:val="-1366664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658D" w:rsidRPr="002E59D8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AB658D" w:rsidRPr="002E59D8">
        <w:rPr>
          <w:rFonts w:asciiTheme="majorHAnsi" w:hAnsiTheme="majorHAnsi" w:cstheme="majorHAnsi"/>
          <w:sz w:val="18"/>
          <w:szCs w:val="18"/>
        </w:rPr>
        <w:t xml:space="preserve"> Early design or design idea</w:t>
      </w:r>
    </w:p>
    <w:p w14:paraId="69BD757E" w14:textId="5E409F16" w:rsidR="00AB658D" w:rsidRPr="009948FF" w:rsidRDefault="00D6102E" w:rsidP="000C3B71">
      <w:pPr>
        <w:spacing w:before="60"/>
        <w:ind w:left="2410" w:right="-472"/>
        <w:jc w:val="both"/>
        <w:rPr>
          <w:rFonts w:asciiTheme="majorHAnsi" w:hAnsiTheme="majorHAnsi" w:cstheme="majorHAnsi"/>
          <w:color w:val="2E74B5" w:themeColor="accent5" w:themeShade="BF"/>
          <w:sz w:val="16"/>
          <w:szCs w:val="16"/>
        </w:rPr>
      </w:pPr>
      <w:r w:rsidRPr="009948FF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(Note: </w:t>
      </w:r>
      <w:r w:rsidR="006449C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early stage, in-progress or built work is encouraged in the 2022 </w:t>
      </w:r>
      <w:r w:rsidR="006449C6" w:rsidRPr="000C3B71">
        <w:rPr>
          <w:rFonts w:asciiTheme="majorHAnsi" w:hAnsiTheme="majorHAnsi" w:cstheme="majorHAnsi"/>
          <w:i/>
          <w:iCs/>
          <w:color w:val="2E74B5" w:themeColor="accent5" w:themeShade="BF"/>
          <w:sz w:val="16"/>
          <w:szCs w:val="16"/>
        </w:rPr>
        <w:t>Studio Share</w:t>
      </w:r>
      <w:r w:rsidR="006449C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round. Submit as many projects as you wish for a chance to win</w:t>
      </w:r>
      <w:r w:rsidR="000C3B71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a beautiful sketchbook by a local Canberra artist and to be shortlisted for our Design Canberra </w:t>
      </w:r>
      <w:r w:rsidR="000C3B71" w:rsidRPr="000C3B71">
        <w:rPr>
          <w:rFonts w:asciiTheme="majorHAnsi" w:hAnsiTheme="majorHAnsi" w:cstheme="majorHAnsi"/>
          <w:i/>
          <w:iCs/>
          <w:color w:val="2E74B5" w:themeColor="accent5" w:themeShade="BF"/>
          <w:sz w:val="16"/>
          <w:szCs w:val="16"/>
        </w:rPr>
        <w:t>Studio Share</w:t>
      </w:r>
      <w:r w:rsidR="000C3B71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exhibition. Exhibited posters will each focus on an architectural studio</w:t>
      </w:r>
      <w:r w:rsidRPr="009948FF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).</w:t>
      </w:r>
    </w:p>
    <w:p w14:paraId="52F0EB46" w14:textId="308FB44D" w:rsidR="007A385C" w:rsidRPr="00A95465" w:rsidRDefault="007A385C" w:rsidP="002A3431">
      <w:pPr>
        <w:ind w:right="-472"/>
        <w:rPr>
          <w:rFonts w:asciiTheme="majorHAnsi" w:hAnsiTheme="majorHAnsi" w:cstheme="majorHAnsi"/>
          <w:sz w:val="20"/>
          <w:szCs w:val="20"/>
        </w:rPr>
      </w:pPr>
    </w:p>
    <w:p w14:paraId="16330B15" w14:textId="065D243C" w:rsidR="00607DC0" w:rsidRPr="00803F85" w:rsidRDefault="00EC424D" w:rsidP="00607DC0">
      <w:pPr>
        <w:ind w:left="2410" w:right="-472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Please d</w:t>
      </w:r>
      <w:r w:rsidR="003222E9">
        <w:rPr>
          <w:rFonts w:asciiTheme="minorHAnsi" w:hAnsiTheme="minorHAnsi" w:cstheme="minorHAnsi"/>
          <w:b/>
          <w:bCs/>
          <w:sz w:val="24"/>
          <w:szCs w:val="24"/>
        </w:rPr>
        <w:t xml:space="preserve">o a quick </w:t>
      </w:r>
      <w:r w:rsidR="00607DC0" w:rsidRPr="00803F85">
        <w:rPr>
          <w:rFonts w:asciiTheme="minorHAnsi" w:hAnsiTheme="minorHAnsi" w:cstheme="minorHAnsi"/>
          <w:b/>
          <w:bCs/>
          <w:sz w:val="24"/>
          <w:szCs w:val="24"/>
        </w:rPr>
        <w:t>double check</w:t>
      </w:r>
      <w:r w:rsidR="009C25F6">
        <w:rPr>
          <w:rFonts w:asciiTheme="minorHAnsi" w:hAnsiTheme="minorHAnsi" w:cstheme="minorHAnsi"/>
          <w:b/>
          <w:bCs/>
          <w:sz w:val="24"/>
          <w:szCs w:val="24"/>
        </w:rPr>
        <w:t xml:space="preserve"> of</w:t>
      </w:r>
      <w:r w:rsidR="00607DC0" w:rsidRPr="00803F85">
        <w:rPr>
          <w:rFonts w:asciiTheme="minorHAnsi" w:hAnsiTheme="minorHAnsi" w:cstheme="minorHAnsi"/>
          <w:b/>
          <w:bCs/>
          <w:sz w:val="24"/>
          <w:szCs w:val="24"/>
        </w:rPr>
        <w:t xml:space="preserve"> your mode</w:t>
      </w:r>
      <w:r w:rsidR="003222E9">
        <w:rPr>
          <w:rFonts w:asciiTheme="minorHAnsi" w:hAnsiTheme="minorHAnsi" w:cstheme="minorHAnsi"/>
          <w:b/>
          <w:bCs/>
          <w:sz w:val="24"/>
          <w:szCs w:val="24"/>
        </w:rPr>
        <w:t>l and check these boxes</w:t>
      </w:r>
      <w:r w:rsidR="00607DC0" w:rsidRPr="00803F85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3F3CE598" w14:textId="5266F081" w:rsidR="00607DC0" w:rsidRPr="002E59D8" w:rsidRDefault="00607DC0" w:rsidP="00803F85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2E59D8">
        <w:rPr>
          <w:rFonts w:asciiTheme="majorHAnsi" w:hAnsiTheme="majorHAnsi" w:cstheme="majorHAnsi"/>
          <w:sz w:val="18"/>
          <w:szCs w:val="18"/>
        </w:rPr>
        <w:t xml:space="preserve">The </w:t>
      </w:r>
      <w:hyperlink r:id="rId8" w:history="1">
        <w:r w:rsidRPr="003222E9">
          <w:rPr>
            <w:rStyle w:val="Hyperlink"/>
            <w:rFonts w:asciiTheme="majorHAnsi" w:hAnsiTheme="majorHAnsi" w:cstheme="majorHAnsi"/>
            <w:b/>
            <w:bCs/>
            <w:sz w:val="18"/>
            <w:szCs w:val="18"/>
          </w:rPr>
          <w:t>FAQs</w:t>
        </w:r>
      </w:hyperlink>
      <w:r w:rsidRPr="003222E9">
        <w:rPr>
          <w:rFonts w:asciiTheme="majorHAnsi" w:hAnsiTheme="majorHAnsi" w:cstheme="majorHAnsi"/>
          <w:sz w:val="18"/>
          <w:szCs w:val="18"/>
        </w:rPr>
        <w:t xml:space="preserve"> </w:t>
      </w:r>
      <w:r w:rsidRPr="002E59D8">
        <w:rPr>
          <w:rFonts w:asciiTheme="majorHAnsi" w:hAnsiTheme="majorHAnsi" w:cstheme="majorHAnsi"/>
          <w:sz w:val="18"/>
          <w:szCs w:val="18"/>
        </w:rPr>
        <w:t xml:space="preserve">have some tips to help with modelling accuracy, summarised as follows: </w:t>
      </w:r>
    </w:p>
    <w:p w14:paraId="1E40BE34" w14:textId="3AF0B091" w:rsidR="00607DC0" w:rsidRPr="002E59D8" w:rsidRDefault="00C937EB" w:rsidP="00607DC0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567267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607DC0" w:rsidRPr="002E59D8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607DC0" w:rsidRPr="002E59D8">
        <w:rPr>
          <w:rFonts w:asciiTheme="majorHAnsi" w:hAnsiTheme="majorHAnsi" w:cstheme="majorHAnsi"/>
          <w:sz w:val="18"/>
          <w:szCs w:val="18"/>
        </w:rPr>
        <w:t>GFA</w:t>
      </w:r>
      <w:proofErr w:type="spellEnd"/>
      <w:r w:rsidR="00607DC0" w:rsidRPr="002E59D8">
        <w:rPr>
          <w:rFonts w:asciiTheme="majorHAnsi" w:hAnsiTheme="majorHAnsi" w:cstheme="majorHAnsi"/>
          <w:sz w:val="18"/>
          <w:szCs w:val="18"/>
        </w:rPr>
        <w:t xml:space="preserve"> calculated to wall exterior including any roofed car spaces</w:t>
      </w:r>
    </w:p>
    <w:p w14:paraId="34CD9D65" w14:textId="645263E9" w:rsidR="00607DC0" w:rsidRPr="002E59D8" w:rsidRDefault="00C937EB" w:rsidP="00607DC0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2086331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607DC0" w:rsidRPr="002E59D8">
        <w:rPr>
          <w:rFonts w:asciiTheme="majorHAnsi" w:hAnsiTheme="majorHAnsi" w:cstheme="majorHAnsi"/>
          <w:sz w:val="18"/>
          <w:szCs w:val="18"/>
        </w:rPr>
        <w:t xml:space="preserve"> Input your take-offs </w:t>
      </w:r>
      <w:r w:rsidR="003222E9">
        <w:rPr>
          <w:rFonts w:asciiTheme="majorHAnsi" w:hAnsiTheme="majorHAnsi" w:cstheme="majorHAnsi"/>
          <w:sz w:val="18"/>
          <w:szCs w:val="18"/>
        </w:rPr>
        <w:t>from</w:t>
      </w:r>
      <w:r w:rsidR="00607DC0" w:rsidRPr="002E59D8">
        <w:rPr>
          <w:rFonts w:asciiTheme="majorHAnsi" w:hAnsiTheme="majorHAnsi" w:cstheme="majorHAnsi"/>
          <w:sz w:val="18"/>
          <w:szCs w:val="18"/>
        </w:rPr>
        <w:t xml:space="preserve"> your </w:t>
      </w:r>
      <w:r w:rsidR="003222E9">
        <w:rPr>
          <w:rFonts w:asciiTheme="majorHAnsi" w:hAnsiTheme="majorHAnsi" w:cstheme="majorHAnsi"/>
          <w:sz w:val="18"/>
          <w:szCs w:val="18"/>
        </w:rPr>
        <w:t xml:space="preserve">drawn/designed </w:t>
      </w:r>
      <w:r w:rsidR="00607DC0" w:rsidRPr="002E59D8">
        <w:rPr>
          <w:rFonts w:asciiTheme="majorHAnsi" w:hAnsiTheme="majorHAnsi" w:cstheme="majorHAnsi"/>
          <w:sz w:val="18"/>
          <w:szCs w:val="18"/>
        </w:rPr>
        <w:t>roof, floor</w:t>
      </w:r>
      <w:r w:rsidR="00073389">
        <w:rPr>
          <w:rFonts w:asciiTheme="majorHAnsi" w:hAnsiTheme="majorHAnsi" w:cstheme="majorHAnsi"/>
          <w:sz w:val="18"/>
          <w:szCs w:val="18"/>
        </w:rPr>
        <w:t xml:space="preserve">, and </w:t>
      </w:r>
      <w:r w:rsidR="00607DC0" w:rsidRPr="002E59D8">
        <w:rPr>
          <w:rFonts w:asciiTheme="majorHAnsi" w:hAnsiTheme="majorHAnsi" w:cstheme="majorHAnsi"/>
          <w:sz w:val="18"/>
          <w:szCs w:val="18"/>
        </w:rPr>
        <w:t xml:space="preserve">wall areas (see </w:t>
      </w:r>
      <w:hyperlink r:id="rId9" w:history="1">
        <w:r w:rsidR="003222E9" w:rsidRPr="003222E9">
          <w:rPr>
            <w:rStyle w:val="Hyperlink"/>
            <w:rFonts w:asciiTheme="majorHAnsi" w:hAnsiTheme="majorHAnsi" w:cstheme="majorHAnsi"/>
            <w:b/>
            <w:bCs/>
            <w:sz w:val="18"/>
            <w:szCs w:val="18"/>
          </w:rPr>
          <w:t>FAQs</w:t>
        </w:r>
      </w:hyperlink>
      <w:r w:rsidR="00607DC0" w:rsidRPr="002E59D8">
        <w:rPr>
          <w:rFonts w:asciiTheme="majorHAnsi" w:hAnsiTheme="majorHAnsi" w:cstheme="majorHAnsi"/>
          <w:sz w:val="18"/>
          <w:szCs w:val="18"/>
        </w:rPr>
        <w:t>)</w:t>
      </w:r>
    </w:p>
    <w:p w14:paraId="4F1BF0A0" w14:textId="2D6452B1" w:rsidR="00607DC0" w:rsidRPr="002E59D8" w:rsidRDefault="00C937EB" w:rsidP="00607DC0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2067407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607DC0" w:rsidRPr="002E59D8">
        <w:rPr>
          <w:rFonts w:asciiTheme="majorHAnsi" w:hAnsiTheme="majorHAnsi" w:cstheme="majorHAnsi"/>
          <w:sz w:val="18"/>
          <w:szCs w:val="18"/>
        </w:rPr>
        <w:t xml:space="preserve"> For a powder room or laundry with WC, add ‘0.5’ at ‘Bathrooms’</w:t>
      </w:r>
    </w:p>
    <w:p w14:paraId="7DEB0828" w14:textId="2D2706C8" w:rsidR="00607DC0" w:rsidRPr="002E59D8" w:rsidRDefault="00C937EB" w:rsidP="00607DC0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1921478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607DC0" w:rsidRPr="002E59D8">
        <w:rPr>
          <w:rFonts w:asciiTheme="majorHAnsi" w:hAnsiTheme="majorHAnsi" w:cstheme="majorHAnsi"/>
          <w:sz w:val="18"/>
          <w:szCs w:val="18"/>
        </w:rPr>
        <w:t xml:space="preserve"> For each study or multipurpose room which can house a bed, you can add ‘0.5’ at ‘Bedrooms’ </w:t>
      </w:r>
    </w:p>
    <w:p w14:paraId="3CA4E529" w14:textId="2D1FDF69" w:rsidR="00607DC0" w:rsidRDefault="00C937EB" w:rsidP="00607DC0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1643077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607DC0" w:rsidRPr="002E59D8">
        <w:rPr>
          <w:rFonts w:asciiTheme="majorHAnsi" w:hAnsiTheme="majorHAnsi" w:cstheme="majorHAnsi"/>
          <w:sz w:val="18"/>
          <w:szCs w:val="18"/>
        </w:rPr>
        <w:t xml:space="preserve"> Check you have entered the number of ‘Dwellings’ as ‘1’ or more (such as</w:t>
      </w:r>
      <w:r w:rsidR="00073389">
        <w:rPr>
          <w:rFonts w:asciiTheme="majorHAnsi" w:hAnsiTheme="majorHAnsi" w:cstheme="majorHAnsi"/>
          <w:sz w:val="18"/>
          <w:szCs w:val="18"/>
        </w:rPr>
        <w:t xml:space="preserve"> for</w:t>
      </w:r>
      <w:r w:rsidR="00607DC0" w:rsidRPr="002E59D8">
        <w:rPr>
          <w:rFonts w:asciiTheme="majorHAnsi" w:hAnsiTheme="majorHAnsi" w:cstheme="majorHAnsi"/>
          <w:sz w:val="18"/>
          <w:szCs w:val="18"/>
        </w:rPr>
        <w:t xml:space="preserve"> multi-units) </w:t>
      </w:r>
    </w:p>
    <w:p w14:paraId="2887FA25" w14:textId="77777777" w:rsidR="00607DC0" w:rsidRPr="00A95465" w:rsidRDefault="00607DC0" w:rsidP="00607DC0">
      <w:pPr>
        <w:ind w:left="2410" w:right="-472"/>
        <w:rPr>
          <w:rFonts w:asciiTheme="majorHAnsi" w:hAnsiTheme="majorHAnsi" w:cstheme="majorHAnsi"/>
          <w:b/>
          <w:bCs/>
          <w:sz w:val="20"/>
          <w:szCs w:val="20"/>
        </w:rPr>
      </w:pPr>
    </w:p>
    <w:p w14:paraId="0C316F9A" w14:textId="4F2C4738" w:rsidR="00607DC0" w:rsidRPr="00803F85" w:rsidRDefault="00607DC0" w:rsidP="00607DC0">
      <w:pPr>
        <w:ind w:left="2410" w:right="-472"/>
        <w:rPr>
          <w:rFonts w:asciiTheme="minorHAnsi" w:hAnsiTheme="minorHAnsi" w:cstheme="minorHAnsi"/>
          <w:b/>
          <w:bCs/>
          <w:sz w:val="24"/>
          <w:szCs w:val="24"/>
        </w:rPr>
      </w:pPr>
      <w:r w:rsidRPr="00803F85">
        <w:rPr>
          <w:rFonts w:asciiTheme="minorHAnsi" w:hAnsiTheme="minorHAnsi" w:cstheme="minorHAnsi"/>
          <w:b/>
          <w:bCs/>
          <w:sz w:val="24"/>
          <w:szCs w:val="24"/>
        </w:rPr>
        <w:t xml:space="preserve">This information will help </w:t>
      </w:r>
      <w:r w:rsidR="008D272D">
        <w:rPr>
          <w:rFonts w:asciiTheme="minorHAnsi" w:hAnsiTheme="minorHAnsi" w:cstheme="minorHAnsi"/>
          <w:b/>
          <w:bCs/>
          <w:sz w:val="24"/>
          <w:szCs w:val="24"/>
        </w:rPr>
        <w:t xml:space="preserve">our </w:t>
      </w:r>
      <w:r w:rsidRPr="00803F85">
        <w:rPr>
          <w:rFonts w:asciiTheme="minorHAnsi" w:hAnsiTheme="minorHAnsi" w:cstheme="minorHAnsi"/>
          <w:b/>
          <w:bCs/>
          <w:sz w:val="24"/>
          <w:szCs w:val="24"/>
        </w:rPr>
        <w:t>cross-checks</w:t>
      </w:r>
      <w:r w:rsidR="00EC424D">
        <w:rPr>
          <w:rFonts w:asciiTheme="minorHAnsi" w:hAnsiTheme="minorHAnsi" w:cstheme="minorHAnsi"/>
          <w:b/>
          <w:bCs/>
          <w:sz w:val="24"/>
          <w:szCs w:val="24"/>
        </w:rPr>
        <w:t xml:space="preserve"> and jury preparations</w:t>
      </w:r>
      <w:r w:rsidRPr="00803F85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4DB0541E" w14:textId="0E580AAA" w:rsidR="00803F85" w:rsidRPr="008F6005" w:rsidRDefault="00803F85" w:rsidP="00803F85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6F7536">
        <w:rPr>
          <w:rFonts w:asciiTheme="majorHAnsi" w:hAnsiTheme="majorHAnsi" w:cstheme="majorHAnsi"/>
          <w:b/>
          <w:bCs/>
          <w:sz w:val="18"/>
          <w:szCs w:val="18"/>
          <w:u w:val="single"/>
        </w:rPr>
        <w:t>Construction cost/m2</w:t>
      </w:r>
      <w:r w:rsidRPr="008F6005">
        <w:rPr>
          <w:rFonts w:asciiTheme="majorHAnsi" w:hAnsiTheme="majorHAnsi" w:cstheme="majorHAnsi"/>
          <w:sz w:val="18"/>
          <w:szCs w:val="18"/>
        </w:rPr>
        <w:t xml:space="preserve"> (defined at </w:t>
      </w:r>
      <w:hyperlink r:id="rId10" w:history="1">
        <w:r w:rsidR="00B5603F" w:rsidRPr="008F6005">
          <w:rPr>
            <w:rStyle w:val="Hyperlink"/>
            <w:rFonts w:asciiTheme="majorHAnsi" w:hAnsiTheme="majorHAnsi" w:cstheme="majorHAnsi"/>
            <w:b/>
            <w:bCs/>
            <w:sz w:val="18"/>
            <w:szCs w:val="18"/>
          </w:rPr>
          <w:t>FAQs</w:t>
        </w:r>
      </w:hyperlink>
      <w:r w:rsidRPr="008F6005">
        <w:rPr>
          <w:rFonts w:asciiTheme="majorHAnsi" w:hAnsiTheme="majorHAnsi" w:cstheme="majorHAnsi"/>
          <w:sz w:val="18"/>
          <w:szCs w:val="18"/>
        </w:rPr>
        <w:t>):</w:t>
      </w:r>
      <w:r w:rsidR="00B5603F" w:rsidRPr="008F6005">
        <w:rPr>
          <w:rFonts w:asciiTheme="majorHAnsi" w:hAnsiTheme="majorHAnsi" w:cstheme="majorHAnsi"/>
          <w:sz w:val="18"/>
          <w:szCs w:val="18"/>
        </w:rPr>
        <w:t xml:space="preserve"> </w:t>
      </w:r>
      <w:r w:rsidR="000C3B71" w:rsidRPr="002E59D8">
        <w:rPr>
          <w:rFonts w:asciiTheme="majorHAnsi" w:hAnsiTheme="majorHAnsi" w:cstheme="majorHAnsi"/>
          <w:sz w:val="18"/>
          <w:szCs w:val="18"/>
        </w:rPr>
        <w:t>: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………</w:t>
      </w:r>
      <w:r w:rsidR="000C3B71">
        <w:rPr>
          <w:rFonts w:asciiTheme="majorHAnsi" w:hAnsiTheme="majorHAnsi" w:cstheme="majorHAnsi"/>
          <w:sz w:val="18"/>
          <w:szCs w:val="18"/>
        </w:rPr>
        <w:t>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………</w:t>
      </w:r>
    </w:p>
    <w:p w14:paraId="5F931F4A" w14:textId="5CC59752" w:rsidR="00607DC0" w:rsidRPr="002E59D8" w:rsidRDefault="00607DC0" w:rsidP="003222E9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2E59D8">
        <w:rPr>
          <w:rFonts w:asciiTheme="majorHAnsi" w:hAnsiTheme="majorHAnsi" w:cstheme="majorHAnsi"/>
          <w:sz w:val="18"/>
          <w:szCs w:val="18"/>
        </w:rPr>
        <w:t xml:space="preserve">For </w:t>
      </w:r>
      <w:r w:rsidRPr="006F7536">
        <w:rPr>
          <w:rFonts w:asciiTheme="majorHAnsi" w:hAnsiTheme="majorHAnsi" w:cstheme="majorHAnsi"/>
          <w:b/>
          <w:bCs/>
          <w:sz w:val="18"/>
          <w:szCs w:val="18"/>
          <w:u w:val="single"/>
        </w:rPr>
        <w:t>major appliances,</w:t>
      </w:r>
      <w:r w:rsidRPr="002E59D8">
        <w:rPr>
          <w:rFonts w:asciiTheme="majorHAnsi" w:hAnsiTheme="majorHAnsi" w:cstheme="majorHAnsi"/>
          <w:sz w:val="18"/>
          <w:szCs w:val="18"/>
        </w:rPr>
        <w:t xml:space="preserve"> please confirm your brand/model number or provide a</w:t>
      </w:r>
      <w:r w:rsidR="00073389">
        <w:rPr>
          <w:rFonts w:asciiTheme="majorHAnsi" w:hAnsiTheme="majorHAnsi" w:cstheme="majorHAnsi"/>
          <w:sz w:val="18"/>
          <w:szCs w:val="18"/>
        </w:rPr>
        <w:t xml:space="preserve">n appliance </w:t>
      </w:r>
      <w:r w:rsidRPr="002E59D8">
        <w:rPr>
          <w:rFonts w:asciiTheme="majorHAnsi" w:hAnsiTheme="majorHAnsi" w:cstheme="majorHAnsi"/>
          <w:sz w:val="18"/>
          <w:szCs w:val="18"/>
        </w:rPr>
        <w:t>weblink:</w:t>
      </w:r>
    </w:p>
    <w:p w14:paraId="2A244A80" w14:textId="2002D157" w:rsidR="00607DC0" w:rsidRPr="002E59D8" w:rsidRDefault="00607DC0" w:rsidP="003222E9">
      <w:pPr>
        <w:spacing w:before="60"/>
        <w:ind w:left="2410" w:right="-472" w:firstLine="142"/>
        <w:rPr>
          <w:rFonts w:asciiTheme="majorHAnsi" w:hAnsiTheme="majorHAnsi" w:cstheme="majorHAnsi"/>
          <w:sz w:val="18"/>
          <w:szCs w:val="18"/>
        </w:rPr>
      </w:pPr>
      <w:r w:rsidRPr="002E59D8">
        <w:rPr>
          <w:rFonts w:asciiTheme="majorHAnsi" w:hAnsiTheme="majorHAnsi" w:cstheme="majorHAnsi"/>
          <w:sz w:val="18"/>
          <w:szCs w:val="18"/>
        </w:rPr>
        <w:t>Primary A/C (if used</w:t>
      </w:r>
      <w:proofErr w:type="gramStart"/>
      <w:r w:rsidRPr="002E59D8">
        <w:rPr>
          <w:rFonts w:asciiTheme="majorHAnsi" w:hAnsiTheme="majorHAnsi" w:cstheme="majorHAnsi"/>
          <w:sz w:val="18"/>
          <w:szCs w:val="18"/>
        </w:rPr>
        <w:t>):</w:t>
      </w:r>
      <w:r w:rsidR="000C3B71" w:rsidRPr="000C3B71">
        <w:rPr>
          <w:rFonts w:asciiTheme="majorHAnsi" w:hAnsiTheme="majorHAnsi" w:cstheme="majorHAnsi"/>
          <w:sz w:val="18"/>
          <w:szCs w:val="18"/>
        </w:rPr>
        <w:t xml:space="preserve"> </w:t>
      </w:r>
      <w:r w:rsidR="000C3B71" w:rsidRPr="002E59D8">
        <w:rPr>
          <w:rFonts w:asciiTheme="majorHAnsi" w:hAnsiTheme="majorHAnsi" w:cstheme="majorHAnsi"/>
          <w:sz w:val="18"/>
          <w:szCs w:val="18"/>
        </w:rPr>
        <w:t>:</w:t>
      </w:r>
      <w:r w:rsidR="000C3B71" w:rsidRPr="003222E9">
        <w:rPr>
          <w:rFonts w:asciiTheme="majorHAnsi" w:hAnsiTheme="majorHAnsi" w:cstheme="majorHAnsi"/>
          <w:sz w:val="18"/>
          <w:szCs w:val="18"/>
        </w:rPr>
        <w:t>…</w:t>
      </w:r>
      <w:proofErr w:type="gramEnd"/>
      <w:r w:rsidR="000C3B71" w:rsidRPr="003222E9">
        <w:rPr>
          <w:rFonts w:asciiTheme="majorHAnsi" w:hAnsiTheme="majorHAnsi" w:cstheme="majorHAnsi"/>
          <w:sz w:val="18"/>
          <w:szCs w:val="18"/>
        </w:rPr>
        <w:t>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…………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………</w:t>
      </w:r>
      <w:r w:rsidR="003B4AAB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4D4AEA90" w14:textId="47C34E94" w:rsidR="00607DC0" w:rsidRPr="002E59D8" w:rsidRDefault="00607DC0" w:rsidP="003222E9">
      <w:pPr>
        <w:spacing w:before="60"/>
        <w:ind w:left="2410" w:right="-472" w:firstLine="142"/>
        <w:rPr>
          <w:rFonts w:asciiTheme="majorHAnsi" w:hAnsiTheme="majorHAnsi" w:cstheme="majorHAnsi"/>
          <w:sz w:val="18"/>
          <w:szCs w:val="18"/>
        </w:rPr>
      </w:pPr>
      <w:r w:rsidRPr="002E59D8">
        <w:rPr>
          <w:rFonts w:asciiTheme="majorHAnsi" w:hAnsiTheme="majorHAnsi" w:cstheme="majorHAnsi"/>
          <w:sz w:val="18"/>
          <w:szCs w:val="18"/>
        </w:rPr>
        <w:t>Solar (if used</w:t>
      </w:r>
      <w:proofErr w:type="gramStart"/>
      <w:r w:rsidRPr="002E59D8">
        <w:rPr>
          <w:rFonts w:asciiTheme="majorHAnsi" w:hAnsiTheme="majorHAnsi" w:cstheme="majorHAnsi"/>
          <w:sz w:val="18"/>
          <w:szCs w:val="18"/>
        </w:rPr>
        <w:t>):</w:t>
      </w:r>
      <w:r w:rsidR="003B4AAB">
        <w:rPr>
          <w:rFonts w:asciiTheme="majorHAnsi" w:hAnsiTheme="majorHAnsi" w:cstheme="majorHAnsi"/>
          <w:sz w:val="18"/>
          <w:szCs w:val="18"/>
        </w:rPr>
        <w:t xml:space="preserve"> </w:t>
      </w:r>
      <w:r w:rsidR="000C3B71" w:rsidRPr="002E59D8">
        <w:rPr>
          <w:rFonts w:asciiTheme="majorHAnsi" w:hAnsiTheme="majorHAnsi" w:cstheme="majorHAnsi"/>
          <w:sz w:val="18"/>
          <w:szCs w:val="18"/>
        </w:rPr>
        <w:t>:</w:t>
      </w:r>
      <w:r w:rsidR="000C3B71" w:rsidRPr="003222E9">
        <w:rPr>
          <w:rFonts w:asciiTheme="majorHAnsi" w:hAnsiTheme="majorHAnsi" w:cstheme="majorHAnsi"/>
          <w:sz w:val="18"/>
          <w:szCs w:val="18"/>
        </w:rPr>
        <w:t>…</w:t>
      </w:r>
      <w:proofErr w:type="gramEnd"/>
      <w:r w:rsidR="000C3B71" w:rsidRPr="003222E9">
        <w:rPr>
          <w:rFonts w:asciiTheme="majorHAnsi" w:hAnsiTheme="majorHAnsi" w:cstheme="majorHAnsi"/>
          <w:sz w:val="18"/>
          <w:szCs w:val="18"/>
        </w:rPr>
        <w:t>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………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</w:t>
      </w:r>
      <w:r w:rsidR="000C3B71">
        <w:rPr>
          <w:rFonts w:asciiTheme="majorHAnsi" w:hAnsiTheme="majorHAnsi" w:cstheme="majorHAnsi"/>
          <w:sz w:val="18"/>
          <w:szCs w:val="18"/>
        </w:rPr>
        <w:t>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………</w:t>
      </w:r>
    </w:p>
    <w:p w14:paraId="4E157CE4" w14:textId="31A817AB" w:rsidR="00607DC0" w:rsidRPr="00D6102E" w:rsidRDefault="00A95465" w:rsidP="00A95465">
      <w:pPr>
        <w:ind w:left="2410" w:right="-472"/>
        <w:rPr>
          <w:rFonts w:asciiTheme="majorHAnsi" w:hAnsiTheme="majorHAnsi" w:cstheme="majorHAnsi"/>
          <w:color w:val="2E74B5" w:themeColor="accent5" w:themeShade="BF"/>
          <w:sz w:val="16"/>
          <w:szCs w:val="16"/>
        </w:rPr>
      </w:pPr>
      <w:r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  </w:t>
      </w:r>
      <w:r w:rsidR="00EC424D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</w:t>
      </w:r>
      <w:r w:rsidR="00607DC0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(</w:t>
      </w:r>
      <w:r w:rsidR="00EC424D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S</w:t>
      </w:r>
      <w:r w:rsidR="00073389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ee </w:t>
      </w:r>
      <w:hyperlink r:id="rId11" w:history="1">
        <w:r w:rsidR="00073389" w:rsidRPr="00A95465">
          <w:rPr>
            <w:rStyle w:val="Hyperlink"/>
            <w:rFonts w:asciiTheme="majorHAnsi" w:hAnsiTheme="majorHAnsi" w:cstheme="majorHAnsi"/>
            <w:b/>
            <w:bCs/>
            <w:sz w:val="16"/>
            <w:szCs w:val="16"/>
          </w:rPr>
          <w:t>FAQs</w:t>
        </w:r>
      </w:hyperlink>
      <w:r w:rsidR="00073389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for the k</w:t>
      </w:r>
      <w:r w:rsidR="00607DC0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ilowatt maximums </w:t>
      </w:r>
      <w:r w:rsidR="00073389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that </w:t>
      </w:r>
      <w:r w:rsidR="00607DC0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apply </w:t>
      </w:r>
      <w:r w:rsidR="00EC424D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if</w:t>
      </w:r>
      <w:r w:rsidR="00607DC0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a solar brand/model is not provided)</w:t>
      </w:r>
    </w:p>
    <w:p w14:paraId="296503DB" w14:textId="42E47438" w:rsidR="00607DC0" w:rsidRPr="002E59D8" w:rsidRDefault="00607DC0" w:rsidP="00607DC0">
      <w:pPr>
        <w:spacing w:before="12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2E59D8">
        <w:rPr>
          <w:rFonts w:asciiTheme="majorHAnsi" w:hAnsiTheme="majorHAnsi" w:cstheme="majorHAnsi"/>
          <w:sz w:val="18"/>
          <w:szCs w:val="18"/>
        </w:rPr>
        <w:t xml:space="preserve">For </w:t>
      </w:r>
      <w:r w:rsidRPr="006F7536">
        <w:rPr>
          <w:rFonts w:asciiTheme="majorHAnsi" w:hAnsiTheme="majorHAnsi" w:cstheme="majorHAnsi"/>
          <w:b/>
          <w:bCs/>
          <w:sz w:val="18"/>
          <w:szCs w:val="18"/>
          <w:u w:val="single"/>
        </w:rPr>
        <w:t>sanitary fixtures &gt; 3star WELs</w:t>
      </w:r>
      <w:r w:rsidRPr="002E59D8">
        <w:rPr>
          <w:rFonts w:asciiTheme="majorHAnsi" w:hAnsiTheme="majorHAnsi" w:cstheme="majorHAnsi"/>
          <w:sz w:val="18"/>
          <w:szCs w:val="18"/>
        </w:rPr>
        <w:t xml:space="preserve">, </w:t>
      </w:r>
      <w:r w:rsidR="00073389">
        <w:rPr>
          <w:rFonts w:asciiTheme="majorHAnsi" w:hAnsiTheme="majorHAnsi" w:cstheme="majorHAnsi"/>
          <w:sz w:val="18"/>
          <w:szCs w:val="18"/>
        </w:rPr>
        <w:t xml:space="preserve">please </w:t>
      </w:r>
      <w:r w:rsidRPr="002E59D8">
        <w:rPr>
          <w:rFonts w:asciiTheme="majorHAnsi" w:hAnsiTheme="majorHAnsi" w:cstheme="majorHAnsi"/>
          <w:sz w:val="18"/>
          <w:szCs w:val="18"/>
        </w:rPr>
        <w:t xml:space="preserve">provide a brand/model or </w:t>
      </w:r>
      <w:r w:rsidR="00073389">
        <w:rPr>
          <w:rFonts w:asciiTheme="majorHAnsi" w:hAnsiTheme="majorHAnsi" w:cstheme="majorHAnsi"/>
          <w:sz w:val="18"/>
          <w:szCs w:val="18"/>
        </w:rPr>
        <w:t xml:space="preserve">a </w:t>
      </w:r>
      <w:r w:rsidR="00073389" w:rsidRPr="002E59D8">
        <w:rPr>
          <w:rFonts w:asciiTheme="majorHAnsi" w:hAnsiTheme="majorHAnsi" w:cstheme="majorHAnsi"/>
          <w:sz w:val="18"/>
          <w:szCs w:val="18"/>
        </w:rPr>
        <w:t>sanitary fixture</w:t>
      </w:r>
      <w:r w:rsidR="00073389">
        <w:rPr>
          <w:rFonts w:asciiTheme="majorHAnsi" w:hAnsiTheme="majorHAnsi" w:cstheme="majorHAnsi"/>
          <w:sz w:val="18"/>
          <w:szCs w:val="18"/>
        </w:rPr>
        <w:t xml:space="preserve"> </w:t>
      </w:r>
      <w:r w:rsidRPr="002E59D8">
        <w:rPr>
          <w:rFonts w:asciiTheme="majorHAnsi" w:hAnsiTheme="majorHAnsi" w:cstheme="majorHAnsi"/>
          <w:sz w:val="18"/>
          <w:szCs w:val="18"/>
        </w:rPr>
        <w:t>weblink:</w:t>
      </w:r>
    </w:p>
    <w:p w14:paraId="2351B7E9" w14:textId="7B582EC0" w:rsidR="00607DC0" w:rsidRPr="002E59D8" w:rsidRDefault="00607DC0" w:rsidP="003222E9">
      <w:pPr>
        <w:spacing w:before="60"/>
        <w:ind w:left="2410" w:right="-472" w:firstLine="142"/>
        <w:rPr>
          <w:rFonts w:asciiTheme="majorHAnsi" w:hAnsiTheme="majorHAnsi" w:cstheme="majorHAnsi"/>
          <w:sz w:val="18"/>
          <w:szCs w:val="18"/>
        </w:rPr>
      </w:pPr>
      <w:proofErr w:type="gramStart"/>
      <w:r w:rsidRPr="002E59D8">
        <w:rPr>
          <w:rFonts w:asciiTheme="majorHAnsi" w:hAnsiTheme="majorHAnsi" w:cstheme="majorHAnsi"/>
          <w:sz w:val="18"/>
          <w:szCs w:val="18"/>
        </w:rPr>
        <w:t>Tap:</w:t>
      </w:r>
      <w:r w:rsidRPr="003222E9">
        <w:rPr>
          <w:rFonts w:asciiTheme="majorHAnsi" w:hAnsiTheme="majorHAnsi" w:cstheme="majorHAnsi"/>
          <w:sz w:val="18"/>
          <w:szCs w:val="18"/>
        </w:rPr>
        <w:t>..</w:t>
      </w:r>
      <w:proofErr w:type="gramEnd"/>
      <w:r w:rsidRPr="003222E9">
        <w:rPr>
          <w:rFonts w:asciiTheme="majorHAnsi" w:hAnsiTheme="majorHAnsi" w:cstheme="majorHAnsi"/>
          <w:sz w:val="18"/>
          <w:szCs w:val="18"/>
        </w:rPr>
        <w:t>……………...…</w:t>
      </w:r>
      <w:r w:rsidR="003222E9">
        <w:rPr>
          <w:rFonts w:asciiTheme="majorHAnsi" w:hAnsiTheme="majorHAnsi" w:cstheme="majorHAnsi"/>
          <w:sz w:val="18"/>
          <w:szCs w:val="18"/>
        </w:rPr>
        <w:t>……….</w:t>
      </w:r>
      <w:r w:rsidRPr="003222E9">
        <w:rPr>
          <w:rFonts w:asciiTheme="majorHAnsi" w:hAnsiTheme="majorHAnsi" w:cstheme="majorHAnsi"/>
          <w:sz w:val="18"/>
          <w:szCs w:val="18"/>
        </w:rPr>
        <w:t>..………</w:t>
      </w:r>
      <w:r w:rsidRPr="002E59D8">
        <w:rPr>
          <w:rFonts w:asciiTheme="majorHAnsi" w:hAnsiTheme="majorHAnsi" w:cstheme="majorHAnsi"/>
          <w:sz w:val="18"/>
          <w:szCs w:val="18"/>
        </w:rPr>
        <w:t>Shower:</w:t>
      </w:r>
      <w:r w:rsidRPr="003222E9">
        <w:rPr>
          <w:rFonts w:asciiTheme="majorHAnsi" w:hAnsiTheme="majorHAnsi" w:cstheme="majorHAnsi"/>
          <w:sz w:val="18"/>
          <w:szCs w:val="18"/>
        </w:rPr>
        <w:t>…………</w:t>
      </w:r>
      <w:r w:rsidR="003222E9">
        <w:rPr>
          <w:rFonts w:asciiTheme="majorHAnsi" w:hAnsiTheme="majorHAnsi" w:cstheme="majorHAnsi"/>
          <w:sz w:val="18"/>
          <w:szCs w:val="18"/>
        </w:rPr>
        <w:t>….</w:t>
      </w:r>
      <w:r w:rsidRPr="003222E9">
        <w:rPr>
          <w:rFonts w:asciiTheme="majorHAnsi" w:hAnsiTheme="majorHAnsi" w:cstheme="majorHAnsi"/>
          <w:sz w:val="18"/>
          <w:szCs w:val="18"/>
        </w:rPr>
        <w:t>……</w:t>
      </w:r>
      <w:r w:rsidR="003222E9">
        <w:rPr>
          <w:rFonts w:asciiTheme="majorHAnsi" w:hAnsiTheme="majorHAnsi" w:cstheme="majorHAnsi"/>
          <w:sz w:val="18"/>
          <w:szCs w:val="18"/>
        </w:rPr>
        <w:t>……</w:t>
      </w:r>
      <w:r w:rsidRPr="003222E9">
        <w:rPr>
          <w:rFonts w:asciiTheme="majorHAnsi" w:hAnsiTheme="majorHAnsi" w:cstheme="majorHAnsi"/>
          <w:sz w:val="18"/>
          <w:szCs w:val="18"/>
        </w:rPr>
        <w:t>……….…………</w:t>
      </w:r>
      <w:r w:rsidRPr="002E59D8">
        <w:rPr>
          <w:rFonts w:asciiTheme="majorHAnsi" w:hAnsiTheme="majorHAnsi" w:cstheme="majorHAnsi"/>
          <w:sz w:val="18"/>
          <w:szCs w:val="18"/>
        </w:rPr>
        <w:t>WC: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</w:t>
      </w:r>
      <w:r w:rsidR="000C3B71">
        <w:rPr>
          <w:rFonts w:asciiTheme="majorHAnsi" w:hAnsiTheme="majorHAnsi" w:cstheme="majorHAnsi"/>
          <w:sz w:val="18"/>
          <w:szCs w:val="18"/>
        </w:rPr>
        <w:t>….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</w:t>
      </w:r>
      <w:r w:rsidR="000C3B71">
        <w:rPr>
          <w:rFonts w:asciiTheme="majorHAnsi" w:hAnsiTheme="majorHAnsi" w:cstheme="majorHAnsi"/>
          <w:sz w:val="18"/>
          <w:szCs w:val="18"/>
        </w:rPr>
        <w:t>……</w:t>
      </w:r>
      <w:r w:rsidR="000C3B71" w:rsidRPr="003222E9">
        <w:rPr>
          <w:rFonts w:asciiTheme="majorHAnsi" w:hAnsiTheme="majorHAnsi" w:cstheme="majorHAnsi"/>
          <w:sz w:val="18"/>
          <w:szCs w:val="18"/>
        </w:rPr>
        <w:t>……….…………</w:t>
      </w:r>
    </w:p>
    <w:p w14:paraId="1404C62B" w14:textId="77777777" w:rsidR="00607DC0" w:rsidRPr="00A95465" w:rsidRDefault="00607DC0" w:rsidP="00803F85">
      <w:pPr>
        <w:ind w:right="-472"/>
        <w:rPr>
          <w:rFonts w:asciiTheme="majorHAnsi" w:hAnsiTheme="majorHAnsi" w:cstheme="majorHAnsi"/>
          <w:sz w:val="20"/>
          <w:szCs w:val="20"/>
        </w:rPr>
      </w:pPr>
    </w:p>
    <w:p w14:paraId="7F7EB238" w14:textId="1442C540" w:rsidR="007A385C" w:rsidRPr="00803F85" w:rsidRDefault="008D272D" w:rsidP="007A385C">
      <w:pPr>
        <w:ind w:left="2410" w:right="-472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To</w:t>
      </w:r>
      <w:r w:rsidR="00607DC0" w:rsidRPr="00803F85">
        <w:rPr>
          <w:rFonts w:asciiTheme="minorHAnsi" w:hAnsiTheme="minorHAnsi" w:cstheme="minorHAnsi"/>
          <w:b/>
          <w:bCs/>
          <w:sz w:val="24"/>
          <w:szCs w:val="24"/>
        </w:rPr>
        <w:t xml:space="preserve"> submit, </w:t>
      </w:r>
      <w:r w:rsidR="007A385C" w:rsidRPr="00803F85">
        <w:rPr>
          <w:rFonts w:asciiTheme="minorHAnsi" w:hAnsiTheme="minorHAnsi" w:cstheme="minorHAnsi"/>
          <w:b/>
          <w:bCs/>
          <w:sz w:val="24"/>
          <w:szCs w:val="24"/>
        </w:rPr>
        <w:t>upload</w:t>
      </w:r>
      <w:r w:rsidR="00803F85">
        <w:rPr>
          <w:rFonts w:asciiTheme="minorHAnsi" w:hAnsiTheme="minorHAnsi" w:cstheme="minorHAnsi"/>
          <w:b/>
          <w:bCs/>
          <w:sz w:val="24"/>
          <w:szCs w:val="24"/>
        </w:rPr>
        <w:t xml:space="preserve"> your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confidential</w:t>
      </w:r>
      <w:r w:rsidR="00803F85">
        <w:rPr>
          <w:rFonts w:asciiTheme="minorHAnsi" w:hAnsiTheme="minorHAnsi" w:cstheme="minorHAnsi"/>
          <w:b/>
          <w:bCs/>
          <w:sz w:val="24"/>
          <w:szCs w:val="24"/>
        </w:rPr>
        <w:t xml:space="preserve"> PDFs</w:t>
      </w:r>
      <w:r w:rsidR="009948FF">
        <w:rPr>
          <w:rFonts w:asciiTheme="minorHAnsi" w:hAnsiTheme="minorHAnsi" w:cstheme="minorHAnsi"/>
          <w:b/>
          <w:bCs/>
          <w:sz w:val="24"/>
          <w:szCs w:val="24"/>
        </w:rPr>
        <w:t xml:space="preserve"> / </w:t>
      </w:r>
      <w:r w:rsidR="00551224" w:rsidRPr="00803F85">
        <w:rPr>
          <w:rFonts w:asciiTheme="minorHAnsi" w:hAnsiTheme="minorHAnsi" w:cstheme="minorHAnsi"/>
          <w:b/>
          <w:bCs/>
          <w:sz w:val="24"/>
          <w:szCs w:val="24"/>
        </w:rPr>
        <w:t>check</w:t>
      </w:r>
      <w:r w:rsidR="002A3431">
        <w:rPr>
          <w:rFonts w:asciiTheme="minorHAnsi" w:hAnsiTheme="minorHAnsi" w:cstheme="minorHAnsi"/>
          <w:b/>
          <w:bCs/>
          <w:sz w:val="24"/>
          <w:szCs w:val="24"/>
        </w:rPr>
        <w:t xml:space="preserve"> these</w:t>
      </w:r>
      <w:r w:rsidR="00F31EA1" w:rsidRPr="00803F85">
        <w:rPr>
          <w:rFonts w:asciiTheme="minorHAnsi" w:hAnsiTheme="minorHAnsi" w:cstheme="minorHAnsi"/>
          <w:b/>
          <w:bCs/>
          <w:sz w:val="24"/>
          <w:szCs w:val="24"/>
        </w:rPr>
        <w:t xml:space="preserve"> boxes</w:t>
      </w:r>
      <w:r w:rsidR="00803F85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803F85" w:rsidRPr="00B5603F">
        <w:rPr>
          <w:rFonts w:asciiTheme="majorHAnsi" w:hAnsiTheme="majorHAnsi" w:cstheme="majorHAnsi"/>
          <w:sz w:val="16"/>
          <w:szCs w:val="16"/>
        </w:rPr>
        <w:t>(</w:t>
      </w:r>
      <w:hyperlink r:id="rId12" w:history="1">
        <w:r w:rsidR="00803F85" w:rsidRPr="00B5603F">
          <w:rPr>
            <w:rStyle w:val="Hyperlink"/>
            <w:rFonts w:asciiTheme="majorHAnsi" w:hAnsiTheme="majorHAnsi" w:cstheme="majorHAnsi"/>
            <w:b/>
            <w:bCs/>
            <w:sz w:val="16"/>
            <w:szCs w:val="16"/>
          </w:rPr>
          <w:t>hel</w:t>
        </w:r>
        <w:r w:rsidR="00B5603F">
          <w:rPr>
            <w:rStyle w:val="Hyperlink"/>
            <w:rFonts w:asciiTheme="majorHAnsi" w:hAnsiTheme="majorHAnsi" w:cstheme="majorHAnsi"/>
            <w:b/>
            <w:bCs/>
            <w:sz w:val="16"/>
            <w:szCs w:val="16"/>
          </w:rPr>
          <w:t>p video</w:t>
        </w:r>
      </w:hyperlink>
      <w:r w:rsidR="00803F85" w:rsidRPr="00B5603F">
        <w:rPr>
          <w:rFonts w:asciiTheme="majorHAnsi" w:hAnsiTheme="majorHAnsi" w:cstheme="majorHAnsi"/>
          <w:sz w:val="16"/>
          <w:szCs w:val="16"/>
        </w:rPr>
        <w:t>)</w:t>
      </w:r>
      <w:r w:rsidR="007A385C" w:rsidRPr="00B5603F">
        <w:rPr>
          <w:rFonts w:asciiTheme="majorHAnsi" w:hAnsiTheme="majorHAnsi" w:cstheme="majorHAnsi"/>
          <w:sz w:val="16"/>
          <w:szCs w:val="16"/>
        </w:rPr>
        <w:t>:</w:t>
      </w:r>
    </w:p>
    <w:p w14:paraId="514D0524" w14:textId="00D31109" w:rsidR="0052390A" w:rsidRPr="002E59D8" w:rsidRDefault="00C937EB" w:rsidP="0052390A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1229735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52390A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B279FB" w:rsidRPr="002E59D8">
        <w:rPr>
          <w:rFonts w:asciiTheme="majorHAnsi" w:hAnsiTheme="majorHAnsi" w:cstheme="majorHAnsi"/>
        </w:rPr>
        <w:t xml:space="preserve"> </w:t>
      </w:r>
      <w:r w:rsidR="00E56377" w:rsidRPr="00B5603F">
        <w:rPr>
          <w:rFonts w:asciiTheme="minorHAnsi" w:hAnsiTheme="minorHAnsi" w:cstheme="minorHAnsi"/>
          <w:b/>
          <w:bCs/>
          <w:sz w:val="24"/>
          <w:szCs w:val="24"/>
        </w:rPr>
        <w:t>1.</w:t>
      </w:r>
      <w:r w:rsidR="00B279FB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1C2DE0" w:rsidRPr="002E59D8">
        <w:rPr>
          <w:rFonts w:asciiTheme="majorHAnsi" w:hAnsiTheme="majorHAnsi" w:cstheme="majorHAnsi"/>
          <w:sz w:val="18"/>
          <w:szCs w:val="18"/>
        </w:rPr>
        <w:t xml:space="preserve">Complete and upload </w:t>
      </w:r>
      <w:r w:rsidR="001C2DE0" w:rsidRPr="008F6005">
        <w:rPr>
          <w:rFonts w:asciiTheme="majorHAnsi" w:hAnsiTheme="majorHAnsi" w:cstheme="majorHAnsi"/>
          <w:sz w:val="18"/>
          <w:szCs w:val="18"/>
        </w:rPr>
        <w:t>t</w:t>
      </w:r>
      <w:r w:rsidR="0052390A" w:rsidRPr="008F6005">
        <w:rPr>
          <w:rFonts w:asciiTheme="majorHAnsi" w:hAnsiTheme="majorHAnsi" w:cstheme="majorHAnsi"/>
          <w:sz w:val="18"/>
          <w:szCs w:val="18"/>
        </w:rPr>
        <w:t xml:space="preserve">his </w:t>
      </w:r>
      <w:r w:rsidR="00932F9C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entrant </w:t>
      </w:r>
      <w:r w:rsidR="0052390A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checklist</w:t>
      </w:r>
    </w:p>
    <w:p w14:paraId="657160A2" w14:textId="0DCD45B6" w:rsidR="008D272D" w:rsidRDefault="00C937EB" w:rsidP="00F96850">
      <w:pPr>
        <w:spacing w:before="60"/>
        <w:ind w:left="2410" w:right="-472"/>
        <w:rPr>
          <w:rFonts w:asciiTheme="majorHAnsi" w:hAnsiTheme="majorHAnsi" w:cstheme="majorHAnsi"/>
          <w:sz w:val="16"/>
          <w:szCs w:val="16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366108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B5603F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B5603F" w:rsidRPr="002E59D8">
        <w:rPr>
          <w:rFonts w:asciiTheme="majorHAnsi" w:hAnsiTheme="majorHAnsi" w:cstheme="majorHAnsi"/>
        </w:rPr>
        <w:t xml:space="preserve"> </w:t>
      </w:r>
      <w:r w:rsidR="00E56377" w:rsidRPr="00B5603F">
        <w:rPr>
          <w:rFonts w:asciiTheme="minorHAnsi" w:hAnsiTheme="minorHAnsi" w:cstheme="minorHAnsi"/>
          <w:b/>
          <w:bCs/>
          <w:sz w:val="24"/>
          <w:szCs w:val="24"/>
        </w:rPr>
        <w:t>2.</w:t>
      </w:r>
      <w:r w:rsidR="00E56377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512A88">
        <w:rPr>
          <w:rFonts w:asciiTheme="majorHAnsi" w:hAnsiTheme="majorHAnsi" w:cstheme="majorHAnsi"/>
          <w:sz w:val="18"/>
          <w:szCs w:val="18"/>
        </w:rPr>
        <w:t xml:space="preserve">Upload copies of </w:t>
      </w:r>
      <w:r w:rsidR="00512A88" w:rsidRPr="008F6005">
        <w:rPr>
          <w:rFonts w:asciiTheme="majorHAnsi" w:hAnsiTheme="majorHAnsi" w:cstheme="majorHAnsi"/>
          <w:sz w:val="18"/>
          <w:szCs w:val="18"/>
        </w:rPr>
        <w:t xml:space="preserve">your </w:t>
      </w:r>
      <w:r w:rsidR="00512A88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s</w:t>
      </w:r>
      <w:r w:rsidR="009C25F6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ite</w:t>
      </w:r>
      <w:r w:rsidR="006F7536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 and </w:t>
      </w:r>
      <w:r w:rsidR="009C25F6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floor p</w:t>
      </w:r>
      <w:r w:rsidR="00607DC0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lan, </w:t>
      </w:r>
      <w:proofErr w:type="gramStart"/>
      <w:r w:rsidR="00607DC0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elev</w:t>
      </w:r>
      <w:r w:rsidR="008D272D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ations</w:t>
      </w:r>
      <w:proofErr w:type="gramEnd"/>
      <w:r w:rsidR="009C25F6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 and </w:t>
      </w:r>
      <w:r w:rsidR="00607DC0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sections</w:t>
      </w:r>
      <w:r w:rsidR="006F338E" w:rsidRPr="002E59D8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408858A0" w14:textId="2A1CBB89" w:rsidR="00F96850" w:rsidRPr="00D6102E" w:rsidRDefault="008D272D" w:rsidP="00A95465">
      <w:pPr>
        <w:spacing w:before="60"/>
        <w:ind w:left="2410" w:right="-472"/>
        <w:rPr>
          <w:rFonts w:asciiTheme="majorHAnsi" w:hAnsiTheme="majorHAnsi" w:cstheme="majorHAnsi"/>
          <w:color w:val="2E74B5" w:themeColor="accent5" w:themeShade="BF"/>
          <w:sz w:val="16"/>
          <w:szCs w:val="16"/>
        </w:rPr>
      </w:pPr>
      <w:r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(Note: For </w:t>
      </w:r>
      <w:r w:rsidRPr="009948FF">
        <w:rPr>
          <w:rFonts w:asciiTheme="majorHAnsi" w:hAnsiTheme="majorHAnsi" w:cstheme="majorHAnsi"/>
          <w:b/>
          <w:bCs/>
          <w:color w:val="2E74B5" w:themeColor="accent5" w:themeShade="BF"/>
          <w:sz w:val="16"/>
          <w:szCs w:val="16"/>
        </w:rPr>
        <w:t>cash prize eligibility</w:t>
      </w:r>
      <w:r w:rsidRPr="009948FF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,</w:t>
      </w:r>
      <w:r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upload</w:t>
      </w:r>
      <w:r w:rsidR="00512A88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the equivalent of</w:t>
      </w:r>
      <w:r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</w:t>
      </w:r>
      <w:r w:rsidR="00567A8A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DA</w:t>
      </w:r>
      <w:r w:rsidR="00B5603F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or </w:t>
      </w:r>
      <w:r w:rsidR="00567A8A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BA-ready</w:t>
      </w:r>
      <w:r w:rsidR="006F7536" w:rsidRPr="006F753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plan</w:t>
      </w:r>
      <w:r w:rsidR="006F753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s</w:t>
      </w:r>
      <w:r w:rsidR="006F7536" w:rsidRPr="006F753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, </w:t>
      </w:r>
      <w:proofErr w:type="gramStart"/>
      <w:r w:rsidR="006F7536" w:rsidRPr="006F753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elevations</w:t>
      </w:r>
      <w:proofErr w:type="gramEnd"/>
      <w:r w:rsidR="006F7536" w:rsidRPr="006F753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and sections</w:t>
      </w:r>
      <w:r w:rsidR="006F338E"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)</w:t>
      </w:r>
    </w:p>
    <w:p w14:paraId="4ED8748D" w14:textId="6178C319" w:rsidR="000702F3" w:rsidRPr="002E59D8" w:rsidRDefault="00C937EB" w:rsidP="000702F3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671868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B5603F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B5603F" w:rsidRPr="002E59D8">
        <w:rPr>
          <w:rFonts w:asciiTheme="majorHAnsi" w:hAnsiTheme="majorHAnsi" w:cstheme="majorHAnsi"/>
        </w:rPr>
        <w:t xml:space="preserve"> </w:t>
      </w:r>
      <w:r w:rsidR="00E56377" w:rsidRPr="00B5603F">
        <w:rPr>
          <w:rFonts w:asciiTheme="minorHAnsi" w:hAnsiTheme="minorHAnsi" w:cstheme="minorHAnsi"/>
          <w:b/>
          <w:bCs/>
          <w:sz w:val="24"/>
          <w:szCs w:val="24"/>
        </w:rPr>
        <w:t xml:space="preserve">3. </w:t>
      </w:r>
      <w:r w:rsidR="000702F3" w:rsidRPr="002E59D8">
        <w:rPr>
          <w:rFonts w:asciiTheme="majorHAnsi" w:hAnsiTheme="majorHAnsi" w:cstheme="majorHAnsi"/>
          <w:sz w:val="18"/>
          <w:szCs w:val="18"/>
        </w:rPr>
        <w:t xml:space="preserve">Upload your </w:t>
      </w:r>
      <w:r w:rsidR="000702F3" w:rsidRPr="008F6005">
        <w:rPr>
          <w:rFonts w:asciiTheme="majorHAnsi" w:hAnsiTheme="majorHAnsi" w:cstheme="majorHAnsi"/>
          <w:sz w:val="18"/>
          <w:szCs w:val="18"/>
        </w:rPr>
        <w:t xml:space="preserve">prepared </w:t>
      </w:r>
      <w:r w:rsidR="00567A8A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CLCHC </w:t>
      </w:r>
      <w:r w:rsidR="000702F3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poster</w:t>
      </w:r>
      <w:r w:rsidR="000702F3" w:rsidRPr="008F6005">
        <w:rPr>
          <w:rFonts w:asciiTheme="majorHAnsi" w:hAnsiTheme="majorHAnsi" w:cstheme="majorHAnsi"/>
          <w:sz w:val="18"/>
          <w:szCs w:val="18"/>
        </w:rPr>
        <w:t xml:space="preserve"> </w:t>
      </w:r>
      <w:r w:rsidR="000702F3" w:rsidRPr="009948FF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(poster </w:t>
      </w:r>
      <w:r w:rsidR="009948FF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examples </w:t>
      </w:r>
      <w:r w:rsidR="006449C6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on our </w:t>
      </w:r>
      <w:hyperlink r:id="rId13" w:history="1">
        <w:r w:rsidR="006449C6" w:rsidRPr="006449C6">
          <w:rPr>
            <w:rStyle w:val="Hyperlink"/>
            <w:rFonts w:asciiTheme="majorHAnsi" w:hAnsiTheme="majorHAnsi" w:cstheme="majorHAnsi"/>
            <w:b/>
            <w:bCs/>
            <w:sz w:val="16"/>
            <w:szCs w:val="16"/>
          </w:rPr>
          <w:t>website</w:t>
        </w:r>
      </w:hyperlink>
      <w:r w:rsidR="000702F3" w:rsidRPr="009948FF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)</w:t>
      </w:r>
    </w:p>
    <w:p w14:paraId="2D955B49" w14:textId="5EAB7AEE" w:rsidR="00AB1504" w:rsidRPr="002E59D8" w:rsidRDefault="00E56377" w:rsidP="00E56377">
      <w:pPr>
        <w:spacing w:before="60"/>
        <w:ind w:left="2410" w:right="-472"/>
        <w:rPr>
          <w:rFonts w:asciiTheme="majorHAnsi" w:hAnsiTheme="majorHAnsi" w:cstheme="majorHAnsi"/>
          <w:sz w:val="18"/>
          <w:szCs w:val="18"/>
        </w:rPr>
      </w:pPr>
      <w:r w:rsidRPr="002E59D8">
        <w:rPr>
          <w:rFonts w:asciiTheme="majorHAnsi" w:hAnsiTheme="majorHAnsi" w:cstheme="majorHAnsi"/>
          <w:sz w:val="24"/>
          <w:szCs w:val="24"/>
        </w:rPr>
        <w:t xml:space="preserve"> </w:t>
      </w:r>
      <w:r w:rsidR="00B5603F">
        <w:rPr>
          <w:rFonts w:asciiTheme="majorHAnsi" w:hAnsiTheme="majorHAnsi" w:cstheme="majorHAnsi"/>
          <w:sz w:val="24"/>
          <w:szCs w:val="24"/>
        </w:rPr>
        <w:t xml:space="preserve">  </w:t>
      </w:r>
      <w:r w:rsidRPr="002E59D8">
        <w:rPr>
          <w:rFonts w:asciiTheme="majorHAnsi" w:hAnsiTheme="majorHAnsi" w:cstheme="majorHAnsi"/>
          <w:sz w:val="24"/>
          <w:szCs w:val="24"/>
        </w:rPr>
        <w:t xml:space="preserve"> </w:t>
      </w:r>
      <w:r w:rsidR="003F1596" w:rsidRPr="002E59D8">
        <w:rPr>
          <w:rFonts w:asciiTheme="majorHAnsi" w:hAnsiTheme="majorHAnsi" w:cstheme="majorHAnsi"/>
          <w:sz w:val="12"/>
          <w:szCs w:val="12"/>
        </w:rPr>
        <w:t xml:space="preserve"> </w:t>
      </w:r>
      <w:r w:rsidRPr="00B5603F"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2E59D8">
        <w:rPr>
          <w:rFonts w:asciiTheme="majorHAnsi" w:hAnsiTheme="majorHAnsi" w:cstheme="majorHAnsi"/>
          <w:sz w:val="24"/>
          <w:szCs w:val="24"/>
        </w:rPr>
        <w:t>.</w:t>
      </w:r>
      <w:r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34537A" w:rsidRPr="002E59D8">
        <w:rPr>
          <w:rFonts w:asciiTheme="majorHAnsi" w:hAnsiTheme="majorHAnsi" w:cstheme="majorHAnsi"/>
          <w:sz w:val="18"/>
          <w:szCs w:val="18"/>
        </w:rPr>
        <w:t>Please c</w:t>
      </w:r>
      <w:r w:rsidR="00AB1504" w:rsidRPr="002E59D8">
        <w:rPr>
          <w:rFonts w:asciiTheme="majorHAnsi" w:hAnsiTheme="majorHAnsi" w:cstheme="majorHAnsi"/>
          <w:sz w:val="18"/>
          <w:szCs w:val="18"/>
        </w:rPr>
        <w:t xml:space="preserve">heck at least </w:t>
      </w:r>
      <w:r w:rsidR="00AB1504" w:rsidRPr="008F6005">
        <w:rPr>
          <w:rFonts w:asciiTheme="majorHAnsi" w:hAnsiTheme="majorHAnsi" w:cstheme="majorHAnsi"/>
          <w:sz w:val="18"/>
          <w:szCs w:val="18"/>
        </w:rPr>
        <w:t>one</w:t>
      </w:r>
      <w:r w:rsidR="00B279FB" w:rsidRPr="008F6005">
        <w:rPr>
          <w:rFonts w:asciiTheme="majorHAnsi" w:hAnsiTheme="majorHAnsi" w:cstheme="majorHAnsi"/>
          <w:sz w:val="18"/>
          <w:szCs w:val="18"/>
        </w:rPr>
        <w:t xml:space="preserve"> box</w:t>
      </w:r>
      <w:r w:rsidR="0034537A" w:rsidRPr="008F6005">
        <w:rPr>
          <w:rFonts w:asciiTheme="majorHAnsi" w:hAnsiTheme="majorHAnsi" w:cstheme="majorHAnsi"/>
          <w:sz w:val="18"/>
          <w:szCs w:val="18"/>
        </w:rPr>
        <w:t xml:space="preserve"> </w:t>
      </w:r>
      <w:r w:rsidR="00AB1504" w:rsidRPr="008F6005">
        <w:rPr>
          <w:rFonts w:asciiTheme="majorHAnsi" w:hAnsiTheme="majorHAnsi" w:cstheme="majorHAnsi"/>
          <w:sz w:val="18"/>
          <w:szCs w:val="18"/>
        </w:rPr>
        <w:t xml:space="preserve">and upload </w:t>
      </w:r>
      <w:r w:rsidR="00E31099" w:rsidRPr="008F6005">
        <w:rPr>
          <w:rFonts w:asciiTheme="majorHAnsi" w:hAnsiTheme="majorHAnsi" w:cstheme="majorHAnsi"/>
          <w:sz w:val="18"/>
          <w:szCs w:val="18"/>
        </w:rPr>
        <w:t>your</w:t>
      </w:r>
      <w:r w:rsidR="00AB1504" w:rsidRPr="008F6005">
        <w:rPr>
          <w:rFonts w:asciiTheme="majorHAnsi" w:hAnsiTheme="majorHAnsi" w:cstheme="majorHAnsi"/>
          <w:sz w:val="18"/>
          <w:szCs w:val="18"/>
        </w:rPr>
        <w:t xml:space="preserve"> </w:t>
      </w:r>
      <w:r w:rsidR="00E31099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thermal rating certificate</w:t>
      </w:r>
      <w:r w:rsidR="00846626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 extract</w:t>
      </w:r>
      <w:r w:rsidR="00AB1504" w:rsidRPr="008F6005">
        <w:rPr>
          <w:rFonts w:asciiTheme="majorHAnsi" w:hAnsiTheme="majorHAnsi" w:cstheme="majorHAnsi"/>
          <w:sz w:val="18"/>
          <w:szCs w:val="18"/>
          <w:u w:val="single"/>
        </w:rPr>
        <w:t>:</w:t>
      </w:r>
    </w:p>
    <w:p w14:paraId="55DBC49A" w14:textId="71FF0909" w:rsidR="00AB1504" w:rsidRPr="002E59D8" w:rsidRDefault="00C937EB" w:rsidP="00E56377">
      <w:pPr>
        <w:spacing w:before="60"/>
        <w:ind w:left="3119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1890922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07756">
            <w:rPr>
              <w:rFonts w:ascii="MS Gothic" w:eastAsia="MS Gothic" w:hAnsi="MS Gothic" w:cstheme="majorHAnsi" w:hint="eastAsia"/>
              <w:sz w:val="18"/>
              <w:szCs w:val="18"/>
            </w:rPr>
            <w:t>☐</w:t>
          </w:r>
        </w:sdtContent>
      </w:sdt>
      <w:r w:rsidR="00AB1504" w:rsidRPr="002E59D8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AB1504" w:rsidRPr="002E59D8">
        <w:rPr>
          <w:rFonts w:asciiTheme="majorHAnsi" w:hAnsiTheme="majorHAnsi" w:cstheme="majorHAnsi"/>
          <w:i/>
          <w:iCs/>
          <w:sz w:val="18"/>
          <w:szCs w:val="18"/>
        </w:rPr>
        <w:t>NatHERs</w:t>
      </w:r>
      <w:proofErr w:type="spellEnd"/>
      <w:r w:rsidR="00AB1504" w:rsidRPr="002E59D8">
        <w:rPr>
          <w:rFonts w:asciiTheme="majorHAnsi" w:hAnsiTheme="majorHAnsi" w:cstheme="majorHAnsi"/>
          <w:i/>
          <w:iCs/>
          <w:sz w:val="18"/>
          <w:szCs w:val="18"/>
        </w:rPr>
        <w:t xml:space="preserve"> </w:t>
      </w:r>
      <w:r w:rsidR="00AB1504" w:rsidRPr="002E59D8">
        <w:rPr>
          <w:rFonts w:asciiTheme="majorHAnsi" w:hAnsiTheme="majorHAnsi" w:cstheme="majorHAnsi"/>
          <w:sz w:val="18"/>
          <w:szCs w:val="18"/>
        </w:rPr>
        <w:t>certificate performance extract</w:t>
      </w:r>
    </w:p>
    <w:p w14:paraId="6B1233EA" w14:textId="5B5A3752" w:rsidR="00AB1504" w:rsidRPr="002E59D8" w:rsidRDefault="00C937EB" w:rsidP="00E56377">
      <w:pPr>
        <w:spacing w:before="60"/>
        <w:ind w:left="3119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1548493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9FB" w:rsidRPr="002E59D8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AB1504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AB1504" w:rsidRPr="002E59D8">
        <w:rPr>
          <w:rFonts w:asciiTheme="majorHAnsi" w:hAnsiTheme="majorHAnsi" w:cstheme="majorHAnsi"/>
          <w:i/>
          <w:iCs/>
          <w:sz w:val="18"/>
          <w:szCs w:val="18"/>
        </w:rPr>
        <w:t>Your Home</w:t>
      </w:r>
      <w:r w:rsidR="00AB1504" w:rsidRPr="002E59D8">
        <w:rPr>
          <w:rFonts w:asciiTheme="majorHAnsi" w:hAnsiTheme="majorHAnsi" w:cstheme="majorHAnsi"/>
          <w:sz w:val="18"/>
          <w:szCs w:val="18"/>
        </w:rPr>
        <w:t xml:space="preserve"> applicable template house extract</w:t>
      </w:r>
      <w:r w:rsidR="00C01FEA" w:rsidRPr="002E59D8">
        <w:rPr>
          <w:rFonts w:asciiTheme="majorHAnsi" w:hAnsiTheme="majorHAnsi" w:cstheme="majorHAnsi"/>
          <w:sz w:val="18"/>
          <w:szCs w:val="18"/>
        </w:rPr>
        <w:t xml:space="preserve"> for energy performance</w:t>
      </w:r>
      <w:r w:rsidR="00AB1504" w:rsidRPr="002E59D8">
        <w:rPr>
          <w:rFonts w:asciiTheme="majorHAnsi" w:hAnsiTheme="majorHAnsi" w:cstheme="majorHAnsi"/>
          <w:sz w:val="18"/>
          <w:szCs w:val="18"/>
        </w:rPr>
        <w:t xml:space="preserve"> (see </w:t>
      </w:r>
      <w:hyperlink r:id="rId14" w:history="1">
        <w:r w:rsidR="00C01FEA" w:rsidRPr="00413E5C">
          <w:rPr>
            <w:rStyle w:val="Hyperlink"/>
            <w:rFonts w:asciiTheme="majorHAnsi" w:hAnsiTheme="majorHAnsi" w:cstheme="majorHAnsi"/>
            <w:b/>
            <w:bCs/>
            <w:sz w:val="16"/>
            <w:szCs w:val="16"/>
          </w:rPr>
          <w:t>FAQs</w:t>
        </w:r>
      </w:hyperlink>
      <w:r w:rsidR="00AB1504" w:rsidRPr="002E59D8">
        <w:rPr>
          <w:rFonts w:asciiTheme="majorHAnsi" w:hAnsiTheme="majorHAnsi" w:cstheme="majorHAnsi"/>
          <w:sz w:val="18"/>
          <w:szCs w:val="18"/>
        </w:rPr>
        <w:t>)</w:t>
      </w:r>
    </w:p>
    <w:p w14:paraId="5E48EC6D" w14:textId="68599D90" w:rsidR="00AB1504" w:rsidRPr="002E59D8" w:rsidRDefault="00C937EB" w:rsidP="00E56377">
      <w:pPr>
        <w:spacing w:before="60"/>
        <w:ind w:left="3119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920562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6377" w:rsidRPr="002E59D8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AB1504" w:rsidRPr="002E59D8">
        <w:rPr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="00AB1504" w:rsidRPr="002E59D8">
        <w:rPr>
          <w:rFonts w:asciiTheme="majorHAnsi" w:hAnsiTheme="majorHAnsi" w:cstheme="majorHAnsi"/>
          <w:i/>
          <w:iCs/>
          <w:sz w:val="18"/>
          <w:szCs w:val="18"/>
        </w:rPr>
        <w:t>Passivhaus</w:t>
      </w:r>
      <w:proofErr w:type="spellEnd"/>
      <w:r w:rsidR="00AB1504" w:rsidRPr="002E59D8">
        <w:rPr>
          <w:rFonts w:asciiTheme="majorHAnsi" w:hAnsiTheme="majorHAnsi" w:cstheme="majorHAnsi"/>
          <w:i/>
          <w:iCs/>
          <w:sz w:val="18"/>
          <w:szCs w:val="18"/>
        </w:rPr>
        <w:t xml:space="preserve"> </w:t>
      </w:r>
      <w:r w:rsidR="00AB1504" w:rsidRPr="002E59D8">
        <w:rPr>
          <w:rFonts w:asciiTheme="majorHAnsi" w:hAnsiTheme="majorHAnsi" w:cstheme="majorHAnsi"/>
          <w:sz w:val="18"/>
          <w:szCs w:val="18"/>
        </w:rPr>
        <w:t>certificate performance extract (see FAQs)</w:t>
      </w:r>
    </w:p>
    <w:p w14:paraId="20B70104" w14:textId="76685774" w:rsidR="00E56377" w:rsidRPr="002E59D8" w:rsidRDefault="00C937EB" w:rsidP="002A3431">
      <w:pPr>
        <w:spacing w:before="120"/>
        <w:ind w:left="2410" w:right="-472"/>
        <w:rPr>
          <w:rFonts w:asciiTheme="majorHAnsi" w:hAnsiTheme="majorHAnsi" w:cstheme="majorHAnsi"/>
          <w:sz w:val="18"/>
          <w:szCs w:val="18"/>
        </w:rPr>
      </w:pPr>
      <w:sdt>
        <w:sdtPr>
          <w:rPr>
            <w:rFonts w:asciiTheme="majorHAnsi" w:hAnsiTheme="majorHAnsi" w:cstheme="majorHAnsi"/>
            <w:sz w:val="18"/>
            <w:szCs w:val="18"/>
          </w:rPr>
          <w:id w:val="-984847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56377" w:rsidRPr="002E59D8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="00E56377" w:rsidRPr="002E59D8">
        <w:rPr>
          <w:rFonts w:asciiTheme="majorHAnsi" w:hAnsiTheme="majorHAnsi" w:cstheme="majorHAnsi"/>
          <w:sz w:val="18"/>
          <w:szCs w:val="18"/>
        </w:rPr>
        <w:t xml:space="preserve"> </w:t>
      </w:r>
      <w:r w:rsidR="00E56377" w:rsidRPr="008F6005">
        <w:rPr>
          <w:rFonts w:asciiTheme="majorHAnsi" w:hAnsiTheme="majorHAnsi" w:cstheme="majorHAnsi"/>
          <w:sz w:val="18"/>
          <w:szCs w:val="18"/>
        </w:rPr>
        <w:t>Option</w:t>
      </w:r>
      <w:r w:rsidR="00B25072" w:rsidRPr="008F6005">
        <w:rPr>
          <w:rFonts w:asciiTheme="majorHAnsi" w:hAnsiTheme="majorHAnsi" w:cstheme="majorHAnsi"/>
          <w:sz w:val="18"/>
          <w:szCs w:val="18"/>
        </w:rPr>
        <w:t xml:space="preserve">al </w:t>
      </w:r>
      <w:r w:rsidR="00846626" w:rsidRPr="008F6005">
        <w:rPr>
          <w:rFonts w:asciiTheme="majorHAnsi" w:hAnsiTheme="majorHAnsi" w:cstheme="majorHAnsi"/>
          <w:sz w:val="18"/>
          <w:szCs w:val="18"/>
        </w:rPr>
        <w:t>A4</w:t>
      </w:r>
      <w:r w:rsidR="00846626" w:rsidRPr="008F6005">
        <w:rPr>
          <w:rFonts w:asciiTheme="majorHAnsi" w:hAnsiTheme="majorHAnsi" w:cstheme="majorHAnsi"/>
          <w:b/>
          <w:bCs/>
          <w:sz w:val="18"/>
          <w:szCs w:val="18"/>
        </w:rPr>
        <w:t xml:space="preserve"> </w:t>
      </w:r>
      <w:r w:rsidR="00E31099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single </w:t>
      </w:r>
      <w:r w:rsidR="00E56377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>page</w:t>
      </w:r>
      <w:r w:rsidR="00E31099" w:rsidRPr="008F6005">
        <w:rPr>
          <w:rFonts w:asciiTheme="majorHAnsi" w:hAnsiTheme="majorHAnsi" w:cstheme="majorHAnsi"/>
          <w:b/>
          <w:bCs/>
          <w:sz w:val="18"/>
          <w:szCs w:val="18"/>
          <w:u w:val="single"/>
        </w:rPr>
        <w:t xml:space="preserve"> supporting information</w:t>
      </w:r>
      <w:r w:rsidR="00E31099" w:rsidRPr="008F6005">
        <w:rPr>
          <w:rFonts w:asciiTheme="majorHAnsi" w:hAnsiTheme="majorHAnsi" w:cstheme="majorHAnsi"/>
          <w:sz w:val="18"/>
          <w:szCs w:val="18"/>
        </w:rPr>
        <w:t xml:space="preserve"> (</w:t>
      </w:r>
      <w:r w:rsidR="00E56377" w:rsidRPr="008F6005">
        <w:rPr>
          <w:rFonts w:asciiTheme="majorHAnsi" w:hAnsiTheme="majorHAnsi" w:cstheme="majorHAnsi"/>
          <w:sz w:val="18"/>
          <w:szCs w:val="18"/>
        </w:rPr>
        <w:t>photos,</w:t>
      </w:r>
      <w:r w:rsidR="00E31099" w:rsidRPr="008F6005">
        <w:rPr>
          <w:rFonts w:asciiTheme="majorHAnsi" w:hAnsiTheme="majorHAnsi" w:cstheme="majorHAnsi"/>
          <w:sz w:val="18"/>
          <w:szCs w:val="18"/>
        </w:rPr>
        <w:t xml:space="preserve"> text</w:t>
      </w:r>
      <w:r w:rsidR="00B25072" w:rsidRPr="008F6005">
        <w:rPr>
          <w:rFonts w:asciiTheme="majorHAnsi" w:hAnsiTheme="majorHAnsi" w:cstheme="majorHAnsi"/>
          <w:sz w:val="18"/>
          <w:szCs w:val="18"/>
        </w:rPr>
        <w:t>,</w:t>
      </w:r>
      <w:r w:rsidR="00E31099" w:rsidRPr="008F6005">
        <w:rPr>
          <w:rFonts w:asciiTheme="majorHAnsi" w:hAnsiTheme="majorHAnsi" w:cstheme="majorHAnsi"/>
          <w:sz w:val="18"/>
          <w:szCs w:val="18"/>
        </w:rPr>
        <w:t xml:space="preserve"> or</w:t>
      </w:r>
      <w:r w:rsidR="00E56377" w:rsidRPr="008F6005">
        <w:rPr>
          <w:rFonts w:asciiTheme="majorHAnsi" w:hAnsiTheme="majorHAnsi" w:cstheme="majorHAnsi"/>
          <w:sz w:val="18"/>
          <w:szCs w:val="18"/>
        </w:rPr>
        <w:t xml:space="preserve"> analysis diagrams</w:t>
      </w:r>
      <w:r w:rsidR="00B25072" w:rsidRPr="008F6005">
        <w:rPr>
          <w:rFonts w:asciiTheme="majorHAnsi" w:hAnsiTheme="majorHAnsi" w:cstheme="majorHAnsi"/>
          <w:sz w:val="18"/>
          <w:szCs w:val="18"/>
        </w:rPr>
        <w:t xml:space="preserve"> etc</w:t>
      </w:r>
      <w:r w:rsidR="00E31099" w:rsidRPr="008F6005">
        <w:rPr>
          <w:rFonts w:asciiTheme="majorHAnsi" w:hAnsiTheme="majorHAnsi" w:cstheme="majorHAnsi"/>
          <w:sz w:val="18"/>
          <w:szCs w:val="18"/>
        </w:rPr>
        <w:t>)</w:t>
      </w:r>
      <w:r w:rsidR="00E56377" w:rsidRPr="002E59D8">
        <w:rPr>
          <w:rFonts w:asciiTheme="majorHAnsi" w:hAnsiTheme="majorHAnsi" w:cstheme="majorHAnsi"/>
          <w:sz w:val="18"/>
          <w:szCs w:val="18"/>
        </w:rPr>
        <w:t xml:space="preserve"> </w:t>
      </w:r>
    </w:p>
    <w:p w14:paraId="58458337" w14:textId="685E5B99" w:rsidR="00B86C69" w:rsidRPr="00D6102E" w:rsidRDefault="00D6102E" w:rsidP="00A95465">
      <w:pPr>
        <w:spacing w:before="60"/>
        <w:ind w:left="2410" w:right="-472"/>
        <w:rPr>
          <w:rFonts w:asciiTheme="majorHAnsi" w:hAnsiTheme="majorHAnsi" w:cstheme="majorHAnsi"/>
          <w:color w:val="2E74B5" w:themeColor="accent5" w:themeShade="BF"/>
          <w:sz w:val="16"/>
          <w:szCs w:val="16"/>
        </w:rPr>
      </w:pPr>
      <w:r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(Note: Apart from your poster, your entry materials </w:t>
      </w:r>
      <w:r w:rsidR="00A95465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>remain</w:t>
      </w:r>
      <w:r w:rsidRPr="00D6102E">
        <w:rPr>
          <w:rFonts w:asciiTheme="majorHAnsi" w:hAnsiTheme="majorHAnsi" w:cstheme="majorHAnsi"/>
          <w:color w:val="2E74B5" w:themeColor="accent5" w:themeShade="BF"/>
          <w:sz w:val="16"/>
          <w:szCs w:val="16"/>
        </w:rPr>
        <w:t xml:space="preserve"> confidential).</w:t>
      </w:r>
    </w:p>
    <w:p w14:paraId="13F3303C" w14:textId="2D92F780" w:rsidR="00B209CE" w:rsidRPr="00A95465" w:rsidRDefault="00551224" w:rsidP="0052390A">
      <w:pPr>
        <w:ind w:right="-472"/>
        <w:rPr>
          <w:rFonts w:asciiTheme="majorHAnsi" w:hAnsiTheme="majorHAnsi" w:cstheme="majorHAnsi"/>
          <w:color w:val="0099CC"/>
          <w:sz w:val="20"/>
          <w:szCs w:val="20"/>
        </w:rPr>
      </w:pPr>
      <w:r w:rsidRPr="002E59D8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77696" behindDoc="0" locked="0" layoutInCell="1" allowOverlap="1" wp14:anchorId="308781F8" wp14:editId="675318B2">
            <wp:simplePos x="0" y="0"/>
            <wp:positionH relativeFrom="column">
              <wp:posOffset>5214588</wp:posOffset>
            </wp:positionH>
            <wp:positionV relativeFrom="paragraph">
              <wp:posOffset>42545</wp:posOffset>
            </wp:positionV>
            <wp:extent cx="678180" cy="293083"/>
            <wp:effectExtent l="0" t="0" r="762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36" t="25098" b="7452"/>
                    <a:stretch/>
                  </pic:blipFill>
                  <pic:spPr bwMode="auto">
                    <a:xfrm>
                      <a:off x="0" y="0"/>
                      <a:ext cx="678180" cy="293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38B476" w14:textId="683C7473" w:rsidR="00551224" w:rsidRDefault="00551224" w:rsidP="00551224">
      <w:pPr>
        <w:ind w:left="2410" w:right="-472"/>
        <w:rPr>
          <w:rFonts w:asciiTheme="majorHAnsi" w:hAnsiTheme="majorHAnsi" w:cstheme="majorHAnsi"/>
          <w:sz w:val="20"/>
          <w:szCs w:val="20"/>
        </w:rPr>
      </w:pPr>
      <w:r w:rsidRPr="008D272D">
        <w:rPr>
          <w:rFonts w:asciiTheme="minorHAnsi" w:hAnsiTheme="minorHAnsi" w:cstheme="minorHAnsi"/>
          <w:b/>
          <w:bCs/>
          <w:sz w:val="24"/>
          <w:szCs w:val="24"/>
        </w:rPr>
        <w:t xml:space="preserve">GWP performance </w:t>
      </w:r>
      <w:r w:rsidRPr="008D272D">
        <w:rPr>
          <w:rFonts w:asciiTheme="majorHAnsi" w:hAnsiTheme="majorHAnsi" w:cstheme="majorHAnsi"/>
          <w:sz w:val="20"/>
          <w:szCs w:val="20"/>
        </w:rPr>
        <w:t>(</w:t>
      </w:r>
      <w:r w:rsidRPr="002E59D8">
        <w:rPr>
          <w:rFonts w:asciiTheme="majorHAnsi" w:hAnsiTheme="majorHAnsi" w:cstheme="majorHAnsi"/>
          <w:sz w:val="20"/>
          <w:szCs w:val="20"/>
        </w:rPr>
        <w:t>if you have the tick</w:t>
      </w:r>
      <w:r w:rsidR="003C6079" w:rsidRPr="002E59D8">
        <w:rPr>
          <w:rFonts w:asciiTheme="majorHAnsi" w:hAnsiTheme="majorHAnsi" w:cstheme="majorHAnsi"/>
          <w:sz w:val="20"/>
          <w:szCs w:val="20"/>
        </w:rPr>
        <w:t>,</w:t>
      </w:r>
      <w:r w:rsidRPr="002E59D8">
        <w:rPr>
          <w:rFonts w:asciiTheme="majorHAnsi" w:hAnsiTheme="majorHAnsi" w:cstheme="majorHAnsi"/>
          <w:sz w:val="20"/>
          <w:szCs w:val="20"/>
        </w:rPr>
        <w:t xml:space="preserve"> then submit)</w:t>
      </w:r>
    </w:p>
    <w:p w14:paraId="724C40CF" w14:textId="77777777" w:rsidR="004D2AFB" w:rsidRPr="00A95465" w:rsidRDefault="004D2AFB" w:rsidP="00551224">
      <w:pPr>
        <w:ind w:left="2410" w:right="-472"/>
        <w:rPr>
          <w:rFonts w:asciiTheme="majorHAnsi" w:hAnsiTheme="majorHAnsi" w:cstheme="majorHAnsi"/>
          <w:sz w:val="20"/>
          <w:szCs w:val="20"/>
        </w:rPr>
      </w:pPr>
    </w:p>
    <w:p w14:paraId="6D5517F0" w14:textId="6525D4AC" w:rsidR="00ED4664" w:rsidRPr="00094B45" w:rsidRDefault="00B86C69" w:rsidP="00094B45">
      <w:pPr>
        <w:ind w:left="2410" w:right="-472"/>
        <w:rPr>
          <w:rFonts w:ascii="Century Gothic" w:hAnsi="Century Gothic" w:cstheme="majorHAnsi"/>
          <w:sz w:val="36"/>
          <w:szCs w:val="36"/>
        </w:rPr>
      </w:pPr>
      <w:r w:rsidRPr="002E59D8">
        <w:rPr>
          <w:rFonts w:ascii="Century Gothic" w:hAnsi="Century Gothic" w:cstheme="majorHAnsi"/>
          <w:sz w:val="36"/>
          <w:szCs w:val="36"/>
        </w:rPr>
        <w:t>GOOD LUCK</w:t>
      </w:r>
      <w:bookmarkEnd w:id="0"/>
      <w:r w:rsidR="005C2FEE" w:rsidRPr="00B01777">
        <w:rPr>
          <w:rFonts w:ascii="Gotham Book" w:hAnsi="Gotham Book" w:cstheme="majorHAnsi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653D72D" wp14:editId="43946322">
                <wp:simplePos x="0" y="0"/>
                <wp:positionH relativeFrom="column">
                  <wp:posOffset>877401</wp:posOffset>
                </wp:positionH>
                <wp:positionV relativeFrom="paragraph">
                  <wp:posOffset>940160</wp:posOffset>
                </wp:positionV>
                <wp:extent cx="544412" cy="195565"/>
                <wp:effectExtent l="0" t="0" r="8255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4412" cy="1955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3A9A5F" id="Rectangle 30" o:spid="_x0000_s1026" style="position:absolute;margin-left:69.1pt;margin-top:74.05pt;width:42.85pt;height:15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" fillcolor="white [3212]" stroked="f" strokeweight="1pt"/>
            </w:pict>
          </mc:Fallback>
        </mc:AlternateContent>
      </w:r>
      <w:r w:rsidR="00107756">
        <w:rPr>
          <w:rFonts w:ascii="Century Gothic" w:hAnsi="Century Gothic" w:cstheme="majorHAnsi"/>
          <w:sz w:val="36"/>
          <w:szCs w:val="36"/>
        </w:rPr>
        <w:t>!</w:t>
      </w:r>
    </w:p>
    <w:sectPr w:rsidR="00ED4664" w:rsidRPr="00094B45" w:rsidSect="00204318">
      <w:headerReference w:type="first" r:id="rId16"/>
      <w:footerReference w:type="first" r:id="rId17"/>
      <w:endnotePr>
        <w:numFmt w:val="decimal"/>
      </w:endnotePr>
      <w:pgSz w:w="11906" w:h="16838"/>
      <w:pgMar w:top="1117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D1DDA" w14:textId="77777777" w:rsidR="00ED1149" w:rsidRDefault="00ED1149" w:rsidP="00E42EBF">
      <w:r>
        <w:separator/>
      </w:r>
    </w:p>
  </w:endnote>
  <w:endnote w:type="continuationSeparator" w:id="0">
    <w:p w14:paraId="490A0F48" w14:textId="77777777" w:rsidR="00ED1149" w:rsidRDefault="00ED1149" w:rsidP="00E42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Book"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39DE1" w14:textId="52352378" w:rsidR="007D0E53" w:rsidRDefault="007D0E5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0DE6E3" wp14:editId="3F3796C0">
              <wp:simplePos x="0" y="0"/>
              <wp:positionH relativeFrom="column">
                <wp:posOffset>-585470</wp:posOffset>
              </wp:positionH>
              <wp:positionV relativeFrom="paragraph">
                <wp:posOffset>-76727</wp:posOffset>
              </wp:positionV>
              <wp:extent cx="1815465" cy="948055"/>
              <wp:effectExtent l="0" t="0" r="0" b="0"/>
              <wp:wrapSquare wrapText="bothSides"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5465" cy="9480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9E9DA9" w14:textId="1EB9DA0A" w:rsidR="00ED4664" w:rsidRPr="006050DC" w:rsidRDefault="00ED4664" w:rsidP="006050DC">
                          <w:pPr>
                            <w:spacing w:before="20"/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</w:rPr>
                          </w:pPr>
                          <w:r w:rsidRPr="006050DC">
                            <w:rPr>
                              <w:rFonts w:eastAsia="Times New Roman" w:cstheme="minorHAnsi"/>
                              <w:b/>
                              <w:bCs/>
                              <w:color w:val="336699"/>
                              <w:kern w:val="24"/>
                              <w:sz w:val="18"/>
                              <w:szCs w:val="18"/>
                            </w:rPr>
                            <w:t>e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6"/>
                              <w:szCs w:val="16"/>
                            </w:rPr>
                            <w:t xml:space="preserve"> </w:t>
                          </w:r>
                          <w:r w:rsidR="00264F29"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hyperlink r:id="rId1" w:history="1">
                            <w:r w:rsidRPr="006050DC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336699"/>
                                <w:kern w:val="24"/>
                                <w:sz w:val="18"/>
                                <w:szCs w:val="18"/>
                              </w:rPr>
                              <w:t>info@</w:t>
                            </w:r>
                          </w:hyperlink>
                          <w:hyperlink r:id="rId2" w:history="1">
                            <w:r w:rsidRPr="006050DC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336699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lowcarbonhousing.com.au</w:t>
                            </w:r>
                          </w:hyperlink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6050DC">
                            <w:rPr>
                              <w:rFonts w:eastAsia="Times New Roman" w:cstheme="minorHAnsi"/>
                              <w:b/>
                              <w:bCs/>
                              <w:color w:val="336699"/>
                              <w:kern w:val="24"/>
                              <w:sz w:val="18"/>
                              <w:szCs w:val="18"/>
                            </w:rPr>
                            <w:t>p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  <w:lang w:val="en-US"/>
                            </w:rPr>
                            <w:t xml:space="preserve">  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02 6282 9147 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  <w:lang w:val="en-US"/>
                            </w:rPr>
                            <w:t xml:space="preserve">   I 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264F29"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  <w:r w:rsidRPr="006050DC">
                            <w:rPr>
                              <w:rFonts w:eastAsia="Times New Roman" w:cstheme="minorHAnsi"/>
                              <w:b/>
                              <w:bCs/>
                              <w:color w:val="336699"/>
                              <w:kern w:val="24"/>
                              <w:sz w:val="18"/>
                              <w:szCs w:val="18"/>
                            </w:rPr>
                            <w:t>m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  <w:lang w:val="en-US"/>
                            </w:rPr>
                            <w:t xml:space="preserve">  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6"/>
                              <w:szCs w:val="16"/>
                              <w:lang w:val="en-US"/>
                            </w:rPr>
                            <w:t xml:space="preserve">0412 959 052 </w:t>
                          </w:r>
                          <w:r w:rsidRPr="006050DC">
                            <w:rPr>
                              <w:rFonts w:eastAsia="Times New Roman" w:cstheme="minorHAnsi"/>
                              <w:b/>
                              <w:bCs/>
                              <w:color w:val="336699"/>
                              <w:kern w:val="24"/>
                              <w:sz w:val="18"/>
                              <w:szCs w:val="18"/>
                            </w:rPr>
                            <w:t>w</w:t>
                          </w:r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</w:rPr>
                            <w:t xml:space="preserve">  </w:t>
                          </w:r>
                          <w:hyperlink r:id="rId3" w:history="1">
                            <w:r w:rsidRPr="006050DC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336699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www.lowcarbonhousing.com.au</w:t>
                            </w:r>
                          </w:hyperlink>
                          <w:r w:rsidRPr="006050DC">
                            <w:rPr>
                              <w:rFonts w:asciiTheme="majorHAnsi" w:eastAsia="Times New Roman" w:hAnsiTheme="majorHAnsi" w:cstheme="majorHAnsi"/>
                              <w:color w:val="336699"/>
                              <w:kern w:val="24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458DF64" w14:textId="77777777" w:rsidR="00ED4664" w:rsidRPr="00740A37" w:rsidRDefault="00ED4664" w:rsidP="003E27D5">
                          <w:pPr>
                            <w:rPr>
                              <w:rFonts w:asciiTheme="majorHAnsi" w:eastAsia="Times New Roman" w:hAnsiTheme="majorHAnsi" w:cstheme="majorHAnsi"/>
                              <w:b/>
                              <w:bCs/>
                              <w:color w:val="000000"/>
                              <w:kern w:val="24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0DE6E3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46.1pt;margin-top:-6.05pt;width:142.95pt;height:74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" stroked="f">
              <v:textbox style="mso-fit-shape-to-text:t">
                <w:txbxContent>
                  <w:p w14:paraId="7F9E9DA9" w14:textId="1EB9DA0A" w:rsidR="00ED4664" w:rsidRPr="006050DC" w:rsidRDefault="00ED4664" w:rsidP="006050DC">
                    <w:pPr>
                      <w:spacing w:before="20"/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</w:rPr>
                    </w:pPr>
                    <w:r w:rsidRPr="006050DC">
                      <w:rPr>
                        <w:rFonts w:eastAsia="Times New Roman" w:cstheme="minorHAnsi"/>
                        <w:b/>
                        <w:bCs/>
                        <w:color w:val="336699"/>
                        <w:kern w:val="24"/>
                        <w:sz w:val="18"/>
                        <w:szCs w:val="18"/>
                      </w:rPr>
                      <w:t>e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6"/>
                        <w:szCs w:val="16"/>
                      </w:rPr>
                      <w:t xml:space="preserve"> </w:t>
                    </w:r>
                    <w:r w:rsidR="00264F29"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6"/>
                        <w:szCs w:val="16"/>
                      </w:rPr>
                      <w:t xml:space="preserve"> 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</w:rPr>
                      <w:t xml:space="preserve"> </w:t>
                    </w:r>
                    <w:hyperlink r:id="rId4" w:history="1">
                      <w:r w:rsidRPr="006050DC">
                        <w:rPr>
                          <w:rStyle w:val="Hyperlink"/>
                          <w:rFonts w:asciiTheme="majorHAnsi" w:eastAsia="Times New Roman" w:hAnsiTheme="majorHAnsi" w:cstheme="majorHAnsi"/>
                          <w:color w:val="336699"/>
                          <w:kern w:val="24"/>
                          <w:sz w:val="18"/>
                          <w:szCs w:val="18"/>
                        </w:rPr>
                        <w:t>info@</w:t>
                      </w:r>
                    </w:hyperlink>
                    <w:hyperlink r:id="rId5" w:history="1">
                      <w:r w:rsidRPr="006050DC">
                        <w:rPr>
                          <w:rStyle w:val="Hyperlink"/>
                          <w:rFonts w:asciiTheme="majorHAnsi" w:eastAsia="Times New Roman" w:hAnsiTheme="majorHAnsi" w:cstheme="majorHAnsi"/>
                          <w:color w:val="336699"/>
                          <w:kern w:val="24"/>
                          <w:sz w:val="18"/>
                          <w:szCs w:val="18"/>
                          <w:lang w:val="en-US"/>
                        </w:rPr>
                        <w:t>lowcarbonhousing.com.au</w:t>
                      </w:r>
                    </w:hyperlink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</w:rPr>
                      <w:t xml:space="preserve"> </w:t>
                    </w:r>
                    <w:r w:rsidRPr="006050DC">
                      <w:rPr>
                        <w:rFonts w:eastAsia="Times New Roman" w:cstheme="minorHAnsi"/>
                        <w:b/>
                        <w:bCs/>
                        <w:color w:val="336699"/>
                        <w:kern w:val="24"/>
                        <w:sz w:val="18"/>
                        <w:szCs w:val="18"/>
                      </w:rPr>
                      <w:t>p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  <w:lang w:val="en-US"/>
                      </w:rPr>
                      <w:t xml:space="preserve">  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6"/>
                        <w:szCs w:val="16"/>
                        <w:lang w:val="en-US"/>
                      </w:rPr>
                      <w:t xml:space="preserve">02 6282 9147 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  <w:lang w:val="en-US"/>
                      </w:rPr>
                      <w:t xml:space="preserve">   I 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264F29"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  <w:lang w:val="en-US"/>
                      </w:rPr>
                      <w:t xml:space="preserve"> </w:t>
                    </w:r>
                    <w:r w:rsidRPr="006050DC">
                      <w:rPr>
                        <w:rFonts w:eastAsia="Times New Roman" w:cstheme="minorHAnsi"/>
                        <w:b/>
                        <w:bCs/>
                        <w:color w:val="336699"/>
                        <w:kern w:val="24"/>
                        <w:sz w:val="18"/>
                        <w:szCs w:val="18"/>
                      </w:rPr>
                      <w:t>m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  <w:lang w:val="en-US"/>
                      </w:rPr>
                      <w:t xml:space="preserve">  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6"/>
                        <w:szCs w:val="16"/>
                        <w:lang w:val="en-US"/>
                      </w:rPr>
                      <w:t xml:space="preserve">0412 959 052 </w:t>
                    </w:r>
                    <w:r w:rsidRPr="006050DC">
                      <w:rPr>
                        <w:rFonts w:eastAsia="Times New Roman" w:cstheme="minorHAnsi"/>
                        <w:b/>
                        <w:bCs/>
                        <w:color w:val="336699"/>
                        <w:kern w:val="24"/>
                        <w:sz w:val="18"/>
                        <w:szCs w:val="18"/>
                      </w:rPr>
                      <w:t>w</w:t>
                    </w:r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</w:rPr>
                      <w:t xml:space="preserve">  </w:t>
                    </w:r>
                    <w:hyperlink r:id="rId6" w:history="1">
                      <w:r w:rsidRPr="006050DC">
                        <w:rPr>
                          <w:rStyle w:val="Hyperlink"/>
                          <w:rFonts w:asciiTheme="majorHAnsi" w:eastAsia="Times New Roman" w:hAnsiTheme="majorHAnsi" w:cstheme="majorHAnsi"/>
                          <w:color w:val="336699"/>
                          <w:kern w:val="24"/>
                          <w:sz w:val="18"/>
                          <w:szCs w:val="18"/>
                          <w:lang w:val="en-US"/>
                        </w:rPr>
                        <w:t>www.lowcarbonhousing.com.au</w:t>
                      </w:r>
                    </w:hyperlink>
                    <w:r w:rsidRPr="006050DC">
                      <w:rPr>
                        <w:rFonts w:asciiTheme="majorHAnsi" w:eastAsia="Times New Roman" w:hAnsiTheme="majorHAnsi" w:cstheme="majorHAnsi"/>
                        <w:color w:val="336699"/>
                        <w:kern w:val="24"/>
                        <w:sz w:val="18"/>
                        <w:szCs w:val="18"/>
                      </w:rPr>
                      <w:t xml:space="preserve"> </w:t>
                    </w:r>
                  </w:p>
                  <w:p w14:paraId="3458DF64" w14:textId="77777777" w:rsidR="00ED4664" w:rsidRPr="00740A37" w:rsidRDefault="00ED4664" w:rsidP="003E27D5">
                    <w:pPr>
                      <w:rPr>
                        <w:rFonts w:asciiTheme="majorHAnsi" w:eastAsia="Times New Roman" w:hAnsiTheme="majorHAnsi" w:cstheme="majorHAnsi"/>
                        <w:b/>
                        <w:bCs/>
                        <w:color w:val="000000"/>
                        <w:kern w:val="24"/>
                        <w:sz w:val="18"/>
                        <w:szCs w:val="18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4B003" w14:textId="77777777" w:rsidR="00ED1149" w:rsidRDefault="00ED1149" w:rsidP="00E42EBF">
      <w:r>
        <w:separator/>
      </w:r>
    </w:p>
  </w:footnote>
  <w:footnote w:type="continuationSeparator" w:id="0">
    <w:p w14:paraId="01AF3152" w14:textId="77777777" w:rsidR="00ED1149" w:rsidRDefault="00ED1149" w:rsidP="00E42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65B2F" w14:textId="409B5FA4" w:rsidR="008A6DAD" w:rsidRDefault="001E14E6">
    <w:pPr>
      <w:pStyle w:val="Head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157BC15" wp14:editId="5C17E4AD">
          <wp:simplePos x="0" y="0"/>
          <wp:positionH relativeFrom="page">
            <wp:posOffset>0</wp:posOffset>
          </wp:positionH>
          <wp:positionV relativeFrom="paragraph">
            <wp:posOffset>-449580</wp:posOffset>
          </wp:positionV>
          <wp:extent cx="2501735" cy="147040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3082"/>
                  <a:stretch/>
                </pic:blipFill>
                <pic:spPr bwMode="auto">
                  <a:xfrm>
                    <a:off x="0" y="0"/>
                    <a:ext cx="2502170" cy="14706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DC76D81" w14:textId="79E77C60" w:rsidR="007D0E53" w:rsidRDefault="007D0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7630"/>
    <w:multiLevelType w:val="multilevel"/>
    <w:tmpl w:val="D7E40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BF52E9"/>
    <w:multiLevelType w:val="hybridMultilevel"/>
    <w:tmpl w:val="F788A020"/>
    <w:lvl w:ilvl="0" w:tplc="0C09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" w15:restartNumberingAfterBreak="0">
    <w:nsid w:val="04FA2C95"/>
    <w:multiLevelType w:val="hybridMultilevel"/>
    <w:tmpl w:val="FC66594A"/>
    <w:lvl w:ilvl="0" w:tplc="0C09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3" w15:restartNumberingAfterBreak="0">
    <w:nsid w:val="078B20F4"/>
    <w:multiLevelType w:val="hybridMultilevel"/>
    <w:tmpl w:val="BDC6FF1C"/>
    <w:lvl w:ilvl="0" w:tplc="0C090017">
      <w:start w:val="1"/>
      <w:numFmt w:val="lowerLetter"/>
      <w:lvlText w:val="%1)"/>
      <w:lvlJc w:val="left"/>
      <w:pPr>
        <w:ind w:left="3130" w:hanging="360"/>
      </w:pPr>
    </w:lvl>
    <w:lvl w:ilvl="1" w:tplc="0C090019" w:tentative="1">
      <w:start w:val="1"/>
      <w:numFmt w:val="lowerLetter"/>
      <w:lvlText w:val="%2."/>
      <w:lvlJc w:val="left"/>
      <w:pPr>
        <w:ind w:left="3850" w:hanging="360"/>
      </w:pPr>
    </w:lvl>
    <w:lvl w:ilvl="2" w:tplc="0C09001B" w:tentative="1">
      <w:start w:val="1"/>
      <w:numFmt w:val="lowerRoman"/>
      <w:lvlText w:val="%3."/>
      <w:lvlJc w:val="right"/>
      <w:pPr>
        <w:ind w:left="4570" w:hanging="180"/>
      </w:pPr>
    </w:lvl>
    <w:lvl w:ilvl="3" w:tplc="0C09000F" w:tentative="1">
      <w:start w:val="1"/>
      <w:numFmt w:val="decimal"/>
      <w:lvlText w:val="%4."/>
      <w:lvlJc w:val="left"/>
      <w:pPr>
        <w:ind w:left="5290" w:hanging="360"/>
      </w:pPr>
    </w:lvl>
    <w:lvl w:ilvl="4" w:tplc="0C090019" w:tentative="1">
      <w:start w:val="1"/>
      <w:numFmt w:val="lowerLetter"/>
      <w:lvlText w:val="%5."/>
      <w:lvlJc w:val="left"/>
      <w:pPr>
        <w:ind w:left="6010" w:hanging="360"/>
      </w:pPr>
    </w:lvl>
    <w:lvl w:ilvl="5" w:tplc="0C09001B" w:tentative="1">
      <w:start w:val="1"/>
      <w:numFmt w:val="lowerRoman"/>
      <w:lvlText w:val="%6."/>
      <w:lvlJc w:val="right"/>
      <w:pPr>
        <w:ind w:left="6730" w:hanging="180"/>
      </w:pPr>
    </w:lvl>
    <w:lvl w:ilvl="6" w:tplc="0C09000F" w:tentative="1">
      <w:start w:val="1"/>
      <w:numFmt w:val="decimal"/>
      <w:lvlText w:val="%7."/>
      <w:lvlJc w:val="left"/>
      <w:pPr>
        <w:ind w:left="7450" w:hanging="360"/>
      </w:pPr>
    </w:lvl>
    <w:lvl w:ilvl="7" w:tplc="0C090019" w:tentative="1">
      <w:start w:val="1"/>
      <w:numFmt w:val="lowerLetter"/>
      <w:lvlText w:val="%8."/>
      <w:lvlJc w:val="left"/>
      <w:pPr>
        <w:ind w:left="8170" w:hanging="360"/>
      </w:pPr>
    </w:lvl>
    <w:lvl w:ilvl="8" w:tplc="0C09001B" w:tentative="1">
      <w:start w:val="1"/>
      <w:numFmt w:val="lowerRoman"/>
      <w:lvlText w:val="%9."/>
      <w:lvlJc w:val="right"/>
      <w:pPr>
        <w:ind w:left="8890" w:hanging="180"/>
      </w:pPr>
    </w:lvl>
  </w:abstractNum>
  <w:abstractNum w:abstractNumId="4" w15:restartNumberingAfterBreak="0">
    <w:nsid w:val="1FA23EAC"/>
    <w:multiLevelType w:val="hybridMultilevel"/>
    <w:tmpl w:val="3020C162"/>
    <w:lvl w:ilvl="0" w:tplc="0C09000F">
      <w:start w:val="1"/>
      <w:numFmt w:val="decimal"/>
      <w:lvlText w:val="%1."/>
      <w:lvlJc w:val="left"/>
      <w:pPr>
        <w:ind w:left="3130" w:hanging="360"/>
      </w:pPr>
    </w:lvl>
    <w:lvl w:ilvl="1" w:tplc="0C090019" w:tentative="1">
      <w:start w:val="1"/>
      <w:numFmt w:val="lowerLetter"/>
      <w:lvlText w:val="%2."/>
      <w:lvlJc w:val="left"/>
      <w:pPr>
        <w:ind w:left="3850" w:hanging="360"/>
      </w:pPr>
    </w:lvl>
    <w:lvl w:ilvl="2" w:tplc="0C09001B" w:tentative="1">
      <w:start w:val="1"/>
      <w:numFmt w:val="lowerRoman"/>
      <w:lvlText w:val="%3."/>
      <w:lvlJc w:val="right"/>
      <w:pPr>
        <w:ind w:left="4570" w:hanging="180"/>
      </w:pPr>
    </w:lvl>
    <w:lvl w:ilvl="3" w:tplc="0C09000F" w:tentative="1">
      <w:start w:val="1"/>
      <w:numFmt w:val="decimal"/>
      <w:lvlText w:val="%4."/>
      <w:lvlJc w:val="left"/>
      <w:pPr>
        <w:ind w:left="5290" w:hanging="360"/>
      </w:pPr>
    </w:lvl>
    <w:lvl w:ilvl="4" w:tplc="0C090019" w:tentative="1">
      <w:start w:val="1"/>
      <w:numFmt w:val="lowerLetter"/>
      <w:lvlText w:val="%5."/>
      <w:lvlJc w:val="left"/>
      <w:pPr>
        <w:ind w:left="6010" w:hanging="360"/>
      </w:pPr>
    </w:lvl>
    <w:lvl w:ilvl="5" w:tplc="0C09001B" w:tentative="1">
      <w:start w:val="1"/>
      <w:numFmt w:val="lowerRoman"/>
      <w:lvlText w:val="%6."/>
      <w:lvlJc w:val="right"/>
      <w:pPr>
        <w:ind w:left="6730" w:hanging="180"/>
      </w:pPr>
    </w:lvl>
    <w:lvl w:ilvl="6" w:tplc="0C09000F" w:tentative="1">
      <w:start w:val="1"/>
      <w:numFmt w:val="decimal"/>
      <w:lvlText w:val="%7."/>
      <w:lvlJc w:val="left"/>
      <w:pPr>
        <w:ind w:left="7450" w:hanging="360"/>
      </w:pPr>
    </w:lvl>
    <w:lvl w:ilvl="7" w:tplc="0C090019" w:tentative="1">
      <w:start w:val="1"/>
      <w:numFmt w:val="lowerLetter"/>
      <w:lvlText w:val="%8."/>
      <w:lvlJc w:val="left"/>
      <w:pPr>
        <w:ind w:left="8170" w:hanging="360"/>
      </w:pPr>
    </w:lvl>
    <w:lvl w:ilvl="8" w:tplc="0C09001B" w:tentative="1">
      <w:start w:val="1"/>
      <w:numFmt w:val="lowerRoman"/>
      <w:lvlText w:val="%9."/>
      <w:lvlJc w:val="right"/>
      <w:pPr>
        <w:ind w:left="8890" w:hanging="180"/>
      </w:pPr>
    </w:lvl>
  </w:abstractNum>
  <w:abstractNum w:abstractNumId="5" w15:restartNumberingAfterBreak="0">
    <w:nsid w:val="20120C50"/>
    <w:multiLevelType w:val="hybridMultilevel"/>
    <w:tmpl w:val="2034E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91ACF"/>
    <w:multiLevelType w:val="hybridMultilevel"/>
    <w:tmpl w:val="38EC1E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F1757"/>
    <w:multiLevelType w:val="hybridMultilevel"/>
    <w:tmpl w:val="58529B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8483A"/>
    <w:multiLevelType w:val="hybridMultilevel"/>
    <w:tmpl w:val="4E14ED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91A40"/>
    <w:multiLevelType w:val="hybridMultilevel"/>
    <w:tmpl w:val="4E14ED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534148"/>
    <w:multiLevelType w:val="hybridMultilevel"/>
    <w:tmpl w:val="6840C16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3A20BB"/>
    <w:multiLevelType w:val="hybridMultilevel"/>
    <w:tmpl w:val="CCD6E3B8"/>
    <w:lvl w:ilvl="0" w:tplc="0C09000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2" w15:restartNumberingAfterBreak="0">
    <w:nsid w:val="523E526E"/>
    <w:multiLevelType w:val="hybridMultilevel"/>
    <w:tmpl w:val="0FD48F34"/>
    <w:lvl w:ilvl="0" w:tplc="0C09000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0C090017">
      <w:start w:val="1"/>
      <w:numFmt w:val="lowerLetter"/>
      <w:lvlText w:val="%2)"/>
      <w:lvlJc w:val="left"/>
      <w:pPr>
        <w:ind w:left="390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3" w15:restartNumberingAfterBreak="0">
    <w:nsid w:val="5388539A"/>
    <w:multiLevelType w:val="hybridMultilevel"/>
    <w:tmpl w:val="1DC43442"/>
    <w:lvl w:ilvl="0" w:tplc="0C09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4" w15:restartNumberingAfterBreak="0">
    <w:nsid w:val="54AC13D0"/>
    <w:multiLevelType w:val="hybridMultilevel"/>
    <w:tmpl w:val="7E88935E"/>
    <w:lvl w:ilvl="0" w:tplc="0C09000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390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5" w15:restartNumberingAfterBreak="0">
    <w:nsid w:val="64B66D88"/>
    <w:multiLevelType w:val="hybridMultilevel"/>
    <w:tmpl w:val="BDC6FF1C"/>
    <w:lvl w:ilvl="0" w:tplc="0C090017">
      <w:start w:val="1"/>
      <w:numFmt w:val="lowerLetter"/>
      <w:lvlText w:val="%1)"/>
      <w:lvlJc w:val="left"/>
      <w:pPr>
        <w:ind w:left="3130" w:hanging="360"/>
      </w:pPr>
    </w:lvl>
    <w:lvl w:ilvl="1" w:tplc="0C090019" w:tentative="1">
      <w:start w:val="1"/>
      <w:numFmt w:val="lowerLetter"/>
      <w:lvlText w:val="%2."/>
      <w:lvlJc w:val="left"/>
      <w:pPr>
        <w:ind w:left="3850" w:hanging="360"/>
      </w:pPr>
    </w:lvl>
    <w:lvl w:ilvl="2" w:tplc="0C09001B" w:tentative="1">
      <w:start w:val="1"/>
      <w:numFmt w:val="lowerRoman"/>
      <w:lvlText w:val="%3."/>
      <w:lvlJc w:val="right"/>
      <w:pPr>
        <w:ind w:left="4570" w:hanging="180"/>
      </w:pPr>
    </w:lvl>
    <w:lvl w:ilvl="3" w:tplc="0C09000F" w:tentative="1">
      <w:start w:val="1"/>
      <w:numFmt w:val="decimal"/>
      <w:lvlText w:val="%4."/>
      <w:lvlJc w:val="left"/>
      <w:pPr>
        <w:ind w:left="5290" w:hanging="360"/>
      </w:pPr>
    </w:lvl>
    <w:lvl w:ilvl="4" w:tplc="0C090019" w:tentative="1">
      <w:start w:val="1"/>
      <w:numFmt w:val="lowerLetter"/>
      <w:lvlText w:val="%5."/>
      <w:lvlJc w:val="left"/>
      <w:pPr>
        <w:ind w:left="6010" w:hanging="360"/>
      </w:pPr>
    </w:lvl>
    <w:lvl w:ilvl="5" w:tplc="0C09001B" w:tentative="1">
      <w:start w:val="1"/>
      <w:numFmt w:val="lowerRoman"/>
      <w:lvlText w:val="%6."/>
      <w:lvlJc w:val="right"/>
      <w:pPr>
        <w:ind w:left="6730" w:hanging="180"/>
      </w:pPr>
    </w:lvl>
    <w:lvl w:ilvl="6" w:tplc="0C09000F" w:tentative="1">
      <w:start w:val="1"/>
      <w:numFmt w:val="decimal"/>
      <w:lvlText w:val="%7."/>
      <w:lvlJc w:val="left"/>
      <w:pPr>
        <w:ind w:left="7450" w:hanging="360"/>
      </w:pPr>
    </w:lvl>
    <w:lvl w:ilvl="7" w:tplc="0C090019" w:tentative="1">
      <w:start w:val="1"/>
      <w:numFmt w:val="lowerLetter"/>
      <w:lvlText w:val="%8."/>
      <w:lvlJc w:val="left"/>
      <w:pPr>
        <w:ind w:left="8170" w:hanging="360"/>
      </w:pPr>
    </w:lvl>
    <w:lvl w:ilvl="8" w:tplc="0C09001B" w:tentative="1">
      <w:start w:val="1"/>
      <w:numFmt w:val="lowerRoman"/>
      <w:lvlText w:val="%9."/>
      <w:lvlJc w:val="right"/>
      <w:pPr>
        <w:ind w:left="8890" w:hanging="180"/>
      </w:pPr>
    </w:lvl>
  </w:abstractNum>
  <w:abstractNum w:abstractNumId="16" w15:restartNumberingAfterBreak="0">
    <w:nsid w:val="667F6038"/>
    <w:multiLevelType w:val="hybridMultilevel"/>
    <w:tmpl w:val="F8A810EA"/>
    <w:lvl w:ilvl="0" w:tplc="0C09000F">
      <w:start w:val="1"/>
      <w:numFmt w:val="decimal"/>
      <w:lvlText w:val="%1."/>
      <w:lvlJc w:val="left"/>
      <w:pPr>
        <w:ind w:left="3900" w:hanging="360"/>
      </w:pPr>
    </w:lvl>
    <w:lvl w:ilvl="1" w:tplc="0C090019" w:tentative="1">
      <w:start w:val="1"/>
      <w:numFmt w:val="lowerLetter"/>
      <w:lvlText w:val="%2."/>
      <w:lvlJc w:val="left"/>
      <w:pPr>
        <w:ind w:left="4620" w:hanging="360"/>
      </w:pPr>
    </w:lvl>
    <w:lvl w:ilvl="2" w:tplc="0C09001B" w:tentative="1">
      <w:start w:val="1"/>
      <w:numFmt w:val="lowerRoman"/>
      <w:lvlText w:val="%3."/>
      <w:lvlJc w:val="right"/>
      <w:pPr>
        <w:ind w:left="5340" w:hanging="180"/>
      </w:pPr>
    </w:lvl>
    <w:lvl w:ilvl="3" w:tplc="0C09000F" w:tentative="1">
      <w:start w:val="1"/>
      <w:numFmt w:val="decimal"/>
      <w:lvlText w:val="%4."/>
      <w:lvlJc w:val="left"/>
      <w:pPr>
        <w:ind w:left="6060" w:hanging="360"/>
      </w:pPr>
    </w:lvl>
    <w:lvl w:ilvl="4" w:tplc="0C090019" w:tentative="1">
      <w:start w:val="1"/>
      <w:numFmt w:val="lowerLetter"/>
      <w:lvlText w:val="%5."/>
      <w:lvlJc w:val="left"/>
      <w:pPr>
        <w:ind w:left="6780" w:hanging="360"/>
      </w:pPr>
    </w:lvl>
    <w:lvl w:ilvl="5" w:tplc="0C09001B" w:tentative="1">
      <w:start w:val="1"/>
      <w:numFmt w:val="lowerRoman"/>
      <w:lvlText w:val="%6."/>
      <w:lvlJc w:val="right"/>
      <w:pPr>
        <w:ind w:left="7500" w:hanging="180"/>
      </w:pPr>
    </w:lvl>
    <w:lvl w:ilvl="6" w:tplc="0C09000F" w:tentative="1">
      <w:start w:val="1"/>
      <w:numFmt w:val="decimal"/>
      <w:lvlText w:val="%7."/>
      <w:lvlJc w:val="left"/>
      <w:pPr>
        <w:ind w:left="8220" w:hanging="360"/>
      </w:pPr>
    </w:lvl>
    <w:lvl w:ilvl="7" w:tplc="0C090019" w:tentative="1">
      <w:start w:val="1"/>
      <w:numFmt w:val="lowerLetter"/>
      <w:lvlText w:val="%8."/>
      <w:lvlJc w:val="left"/>
      <w:pPr>
        <w:ind w:left="8940" w:hanging="360"/>
      </w:pPr>
    </w:lvl>
    <w:lvl w:ilvl="8" w:tplc="0C09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17" w15:restartNumberingAfterBreak="0">
    <w:nsid w:val="73072F05"/>
    <w:multiLevelType w:val="hybridMultilevel"/>
    <w:tmpl w:val="2F1809E6"/>
    <w:lvl w:ilvl="0" w:tplc="0C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8" w15:restartNumberingAfterBreak="0">
    <w:nsid w:val="741638DC"/>
    <w:multiLevelType w:val="hybridMultilevel"/>
    <w:tmpl w:val="C56682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C75B7"/>
    <w:multiLevelType w:val="hybridMultilevel"/>
    <w:tmpl w:val="57EC4B1E"/>
    <w:lvl w:ilvl="0" w:tplc="0C09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0" w15:restartNumberingAfterBreak="0">
    <w:nsid w:val="7B0F37AB"/>
    <w:multiLevelType w:val="hybridMultilevel"/>
    <w:tmpl w:val="E000F5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64424">
    <w:abstractNumId w:val="20"/>
  </w:num>
  <w:num w:numId="2" w16cid:durableId="920138097">
    <w:abstractNumId w:val="8"/>
  </w:num>
  <w:num w:numId="3" w16cid:durableId="485633532">
    <w:abstractNumId w:val="9"/>
  </w:num>
  <w:num w:numId="4" w16cid:durableId="1213620566">
    <w:abstractNumId w:val="5"/>
  </w:num>
  <w:num w:numId="5" w16cid:durableId="591469662">
    <w:abstractNumId w:val="17"/>
  </w:num>
  <w:num w:numId="6" w16cid:durableId="1005013188">
    <w:abstractNumId w:val="17"/>
  </w:num>
  <w:num w:numId="7" w16cid:durableId="243420690">
    <w:abstractNumId w:val="6"/>
  </w:num>
  <w:num w:numId="8" w16cid:durableId="1724719999">
    <w:abstractNumId w:val="7"/>
  </w:num>
  <w:num w:numId="9" w16cid:durableId="1739396427">
    <w:abstractNumId w:val="4"/>
  </w:num>
  <w:num w:numId="10" w16cid:durableId="1846044099">
    <w:abstractNumId w:val="13"/>
  </w:num>
  <w:num w:numId="11" w16cid:durableId="467822191">
    <w:abstractNumId w:val="3"/>
  </w:num>
  <w:num w:numId="12" w16cid:durableId="1011640518">
    <w:abstractNumId w:val="11"/>
  </w:num>
  <w:num w:numId="13" w16cid:durableId="631399247">
    <w:abstractNumId w:val="15"/>
  </w:num>
  <w:num w:numId="14" w16cid:durableId="79527303">
    <w:abstractNumId w:val="19"/>
  </w:num>
  <w:num w:numId="15" w16cid:durableId="2069569613">
    <w:abstractNumId w:val="12"/>
  </w:num>
  <w:num w:numId="16" w16cid:durableId="651105677">
    <w:abstractNumId w:val="14"/>
  </w:num>
  <w:num w:numId="17" w16cid:durableId="1031033999">
    <w:abstractNumId w:val="16"/>
  </w:num>
  <w:num w:numId="18" w16cid:durableId="1438404573">
    <w:abstractNumId w:val="0"/>
  </w:num>
  <w:num w:numId="19" w16cid:durableId="402677698">
    <w:abstractNumId w:val="2"/>
  </w:num>
  <w:num w:numId="20" w16cid:durableId="2065595899">
    <w:abstractNumId w:val="18"/>
  </w:num>
  <w:num w:numId="21" w16cid:durableId="2130926132">
    <w:abstractNumId w:val="10"/>
  </w:num>
  <w:num w:numId="22" w16cid:durableId="1364286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bc0NDY3NjazMDZQ0lEKTi0uzszPAykwqwUAxOto7SwAAAA="/>
  </w:docVars>
  <w:rsids>
    <w:rsidRoot w:val="00C01915"/>
    <w:rsid w:val="00005CB7"/>
    <w:rsid w:val="000120E9"/>
    <w:rsid w:val="0001279F"/>
    <w:rsid w:val="00036B86"/>
    <w:rsid w:val="00046BFA"/>
    <w:rsid w:val="00052F64"/>
    <w:rsid w:val="000539D3"/>
    <w:rsid w:val="00053B2A"/>
    <w:rsid w:val="00055735"/>
    <w:rsid w:val="0006505D"/>
    <w:rsid w:val="00067534"/>
    <w:rsid w:val="000702F3"/>
    <w:rsid w:val="00070927"/>
    <w:rsid w:val="00070B21"/>
    <w:rsid w:val="00073389"/>
    <w:rsid w:val="00073778"/>
    <w:rsid w:val="00074388"/>
    <w:rsid w:val="0008381B"/>
    <w:rsid w:val="000850BD"/>
    <w:rsid w:val="00094338"/>
    <w:rsid w:val="00094B45"/>
    <w:rsid w:val="00094BAB"/>
    <w:rsid w:val="000951DF"/>
    <w:rsid w:val="00097F0C"/>
    <w:rsid w:val="000B0959"/>
    <w:rsid w:val="000B5118"/>
    <w:rsid w:val="000B7F29"/>
    <w:rsid w:val="000C3B71"/>
    <w:rsid w:val="000D6DD7"/>
    <w:rsid w:val="000E1D20"/>
    <w:rsid w:val="00100CF5"/>
    <w:rsid w:val="001015AB"/>
    <w:rsid w:val="00107756"/>
    <w:rsid w:val="00111704"/>
    <w:rsid w:val="0011622D"/>
    <w:rsid w:val="001228C7"/>
    <w:rsid w:val="00124793"/>
    <w:rsid w:val="00126ECF"/>
    <w:rsid w:val="0012783D"/>
    <w:rsid w:val="001318A2"/>
    <w:rsid w:val="0013648B"/>
    <w:rsid w:val="00142772"/>
    <w:rsid w:val="00142E70"/>
    <w:rsid w:val="00143BE1"/>
    <w:rsid w:val="00146842"/>
    <w:rsid w:val="001624CA"/>
    <w:rsid w:val="0016313B"/>
    <w:rsid w:val="00170A85"/>
    <w:rsid w:val="001731D8"/>
    <w:rsid w:val="00173C13"/>
    <w:rsid w:val="00175D82"/>
    <w:rsid w:val="0018227C"/>
    <w:rsid w:val="001865EC"/>
    <w:rsid w:val="00191F04"/>
    <w:rsid w:val="001A046B"/>
    <w:rsid w:val="001A2232"/>
    <w:rsid w:val="001C2DE0"/>
    <w:rsid w:val="001C42B7"/>
    <w:rsid w:val="001E0832"/>
    <w:rsid w:val="001E14E6"/>
    <w:rsid w:val="001E50D6"/>
    <w:rsid w:val="001E6B3C"/>
    <w:rsid w:val="001E7147"/>
    <w:rsid w:val="001F0F81"/>
    <w:rsid w:val="001F4D55"/>
    <w:rsid w:val="001F594F"/>
    <w:rsid w:val="001F6A7B"/>
    <w:rsid w:val="001F6ADC"/>
    <w:rsid w:val="00201B7C"/>
    <w:rsid w:val="00201E1B"/>
    <w:rsid w:val="00204318"/>
    <w:rsid w:val="00206E1B"/>
    <w:rsid w:val="00211FC2"/>
    <w:rsid w:val="00215AF5"/>
    <w:rsid w:val="002175E1"/>
    <w:rsid w:val="0022221B"/>
    <w:rsid w:val="00222C07"/>
    <w:rsid w:val="00224AAE"/>
    <w:rsid w:val="00224F79"/>
    <w:rsid w:val="00226B30"/>
    <w:rsid w:val="002339C8"/>
    <w:rsid w:val="00264F29"/>
    <w:rsid w:val="0026546C"/>
    <w:rsid w:val="00266CBD"/>
    <w:rsid w:val="002718C3"/>
    <w:rsid w:val="00274F3E"/>
    <w:rsid w:val="002819FB"/>
    <w:rsid w:val="00295882"/>
    <w:rsid w:val="002A2481"/>
    <w:rsid w:val="002A2FD5"/>
    <w:rsid w:val="002A3431"/>
    <w:rsid w:val="002B2C5D"/>
    <w:rsid w:val="002E5439"/>
    <w:rsid w:val="002E59D8"/>
    <w:rsid w:val="00302EE6"/>
    <w:rsid w:val="003162A4"/>
    <w:rsid w:val="0031784A"/>
    <w:rsid w:val="003222E9"/>
    <w:rsid w:val="00322604"/>
    <w:rsid w:val="003226ED"/>
    <w:rsid w:val="00331FBC"/>
    <w:rsid w:val="00342088"/>
    <w:rsid w:val="00342DDB"/>
    <w:rsid w:val="0034391F"/>
    <w:rsid w:val="0034537A"/>
    <w:rsid w:val="003504BB"/>
    <w:rsid w:val="00350B4A"/>
    <w:rsid w:val="00352438"/>
    <w:rsid w:val="00363F85"/>
    <w:rsid w:val="00365B25"/>
    <w:rsid w:val="00367291"/>
    <w:rsid w:val="00372A10"/>
    <w:rsid w:val="00372D1D"/>
    <w:rsid w:val="00394A8B"/>
    <w:rsid w:val="00395E6D"/>
    <w:rsid w:val="003A5C47"/>
    <w:rsid w:val="003A7309"/>
    <w:rsid w:val="003A7346"/>
    <w:rsid w:val="003B41B4"/>
    <w:rsid w:val="003B4AAB"/>
    <w:rsid w:val="003B528D"/>
    <w:rsid w:val="003C3748"/>
    <w:rsid w:val="003C563B"/>
    <w:rsid w:val="003C6079"/>
    <w:rsid w:val="003D03FD"/>
    <w:rsid w:val="003D6A1F"/>
    <w:rsid w:val="003E27D5"/>
    <w:rsid w:val="003E2A36"/>
    <w:rsid w:val="003E2CBA"/>
    <w:rsid w:val="003E651A"/>
    <w:rsid w:val="003F1596"/>
    <w:rsid w:val="003F225B"/>
    <w:rsid w:val="003F6D3E"/>
    <w:rsid w:val="0040036D"/>
    <w:rsid w:val="004024D7"/>
    <w:rsid w:val="0040535E"/>
    <w:rsid w:val="00413E5C"/>
    <w:rsid w:val="00415EBD"/>
    <w:rsid w:val="0042006A"/>
    <w:rsid w:val="00420978"/>
    <w:rsid w:val="00425B4B"/>
    <w:rsid w:val="00432CA7"/>
    <w:rsid w:val="00433876"/>
    <w:rsid w:val="0043659D"/>
    <w:rsid w:val="00440D68"/>
    <w:rsid w:val="00444B8F"/>
    <w:rsid w:val="0044531E"/>
    <w:rsid w:val="00452C02"/>
    <w:rsid w:val="0045760E"/>
    <w:rsid w:val="00457E37"/>
    <w:rsid w:val="00461C00"/>
    <w:rsid w:val="00464DAD"/>
    <w:rsid w:val="004651FD"/>
    <w:rsid w:val="00465434"/>
    <w:rsid w:val="00471E50"/>
    <w:rsid w:val="00484ACE"/>
    <w:rsid w:val="00491B90"/>
    <w:rsid w:val="00493B6D"/>
    <w:rsid w:val="004A4438"/>
    <w:rsid w:val="004A48C8"/>
    <w:rsid w:val="004B23B2"/>
    <w:rsid w:val="004B30D6"/>
    <w:rsid w:val="004D1A2C"/>
    <w:rsid w:val="004D2AFB"/>
    <w:rsid w:val="004E32C9"/>
    <w:rsid w:val="004F72ED"/>
    <w:rsid w:val="0050070E"/>
    <w:rsid w:val="00504748"/>
    <w:rsid w:val="00506F8A"/>
    <w:rsid w:val="00507BE8"/>
    <w:rsid w:val="00512956"/>
    <w:rsid w:val="00512A88"/>
    <w:rsid w:val="0051485A"/>
    <w:rsid w:val="0052390A"/>
    <w:rsid w:val="005250D9"/>
    <w:rsid w:val="00532BF3"/>
    <w:rsid w:val="00540627"/>
    <w:rsid w:val="00551224"/>
    <w:rsid w:val="00551D53"/>
    <w:rsid w:val="00562BD2"/>
    <w:rsid w:val="00564956"/>
    <w:rsid w:val="00567A8A"/>
    <w:rsid w:val="00570420"/>
    <w:rsid w:val="0057475E"/>
    <w:rsid w:val="00581A34"/>
    <w:rsid w:val="00585F31"/>
    <w:rsid w:val="005914B1"/>
    <w:rsid w:val="00594468"/>
    <w:rsid w:val="005A0A28"/>
    <w:rsid w:val="005A0BF0"/>
    <w:rsid w:val="005A13E8"/>
    <w:rsid w:val="005A45E2"/>
    <w:rsid w:val="005B34E8"/>
    <w:rsid w:val="005B62A2"/>
    <w:rsid w:val="005B6600"/>
    <w:rsid w:val="005C1D20"/>
    <w:rsid w:val="005C2FEE"/>
    <w:rsid w:val="005D40CD"/>
    <w:rsid w:val="005D7E96"/>
    <w:rsid w:val="005E15F5"/>
    <w:rsid w:val="005F20A8"/>
    <w:rsid w:val="005F60F7"/>
    <w:rsid w:val="005F7A77"/>
    <w:rsid w:val="00601BD0"/>
    <w:rsid w:val="006050DC"/>
    <w:rsid w:val="00607DC0"/>
    <w:rsid w:val="00614875"/>
    <w:rsid w:val="00620075"/>
    <w:rsid w:val="0062383E"/>
    <w:rsid w:val="0063011E"/>
    <w:rsid w:val="00632755"/>
    <w:rsid w:val="00632EC5"/>
    <w:rsid w:val="006368C7"/>
    <w:rsid w:val="0064377F"/>
    <w:rsid w:val="006449C6"/>
    <w:rsid w:val="00654373"/>
    <w:rsid w:val="006549C2"/>
    <w:rsid w:val="00655B97"/>
    <w:rsid w:val="00662054"/>
    <w:rsid w:val="0067039D"/>
    <w:rsid w:val="00670DA6"/>
    <w:rsid w:val="00674F7C"/>
    <w:rsid w:val="00682F93"/>
    <w:rsid w:val="0069469E"/>
    <w:rsid w:val="00695662"/>
    <w:rsid w:val="00697D99"/>
    <w:rsid w:val="00697EE4"/>
    <w:rsid w:val="006A06F4"/>
    <w:rsid w:val="006A4E64"/>
    <w:rsid w:val="006A509E"/>
    <w:rsid w:val="006B7BED"/>
    <w:rsid w:val="006C29E2"/>
    <w:rsid w:val="006C36D5"/>
    <w:rsid w:val="006C6823"/>
    <w:rsid w:val="006D5801"/>
    <w:rsid w:val="006E329A"/>
    <w:rsid w:val="006E3BA0"/>
    <w:rsid w:val="006F338E"/>
    <w:rsid w:val="006F602F"/>
    <w:rsid w:val="006F7536"/>
    <w:rsid w:val="006F768A"/>
    <w:rsid w:val="006F7EDF"/>
    <w:rsid w:val="00701EF6"/>
    <w:rsid w:val="007068AC"/>
    <w:rsid w:val="00710180"/>
    <w:rsid w:val="00720600"/>
    <w:rsid w:val="007237E1"/>
    <w:rsid w:val="00727110"/>
    <w:rsid w:val="00740188"/>
    <w:rsid w:val="00740A37"/>
    <w:rsid w:val="0074125C"/>
    <w:rsid w:val="00744CA7"/>
    <w:rsid w:val="0074559B"/>
    <w:rsid w:val="0075014B"/>
    <w:rsid w:val="00755599"/>
    <w:rsid w:val="007652B9"/>
    <w:rsid w:val="007665E6"/>
    <w:rsid w:val="00771B3D"/>
    <w:rsid w:val="00772609"/>
    <w:rsid w:val="00774062"/>
    <w:rsid w:val="007814A5"/>
    <w:rsid w:val="0078230B"/>
    <w:rsid w:val="00782DC1"/>
    <w:rsid w:val="00793517"/>
    <w:rsid w:val="00794854"/>
    <w:rsid w:val="007A0114"/>
    <w:rsid w:val="007A0A41"/>
    <w:rsid w:val="007A1326"/>
    <w:rsid w:val="007A162E"/>
    <w:rsid w:val="007A385C"/>
    <w:rsid w:val="007A4150"/>
    <w:rsid w:val="007A5A47"/>
    <w:rsid w:val="007B07FB"/>
    <w:rsid w:val="007B20B2"/>
    <w:rsid w:val="007B5635"/>
    <w:rsid w:val="007C091A"/>
    <w:rsid w:val="007C0EB5"/>
    <w:rsid w:val="007D0510"/>
    <w:rsid w:val="007D0931"/>
    <w:rsid w:val="007D0E53"/>
    <w:rsid w:val="007D3E88"/>
    <w:rsid w:val="007D7560"/>
    <w:rsid w:val="007E066A"/>
    <w:rsid w:val="00802B85"/>
    <w:rsid w:val="00803F85"/>
    <w:rsid w:val="008431BE"/>
    <w:rsid w:val="00846626"/>
    <w:rsid w:val="00850A9A"/>
    <w:rsid w:val="00857C28"/>
    <w:rsid w:val="00861536"/>
    <w:rsid w:val="008629B9"/>
    <w:rsid w:val="008718CD"/>
    <w:rsid w:val="00874C9E"/>
    <w:rsid w:val="008771D4"/>
    <w:rsid w:val="00882400"/>
    <w:rsid w:val="00882D99"/>
    <w:rsid w:val="008900E3"/>
    <w:rsid w:val="008A5261"/>
    <w:rsid w:val="008A6DAD"/>
    <w:rsid w:val="008B12B9"/>
    <w:rsid w:val="008B6083"/>
    <w:rsid w:val="008C2BB6"/>
    <w:rsid w:val="008D272D"/>
    <w:rsid w:val="008E12BE"/>
    <w:rsid w:val="008E1673"/>
    <w:rsid w:val="008E2496"/>
    <w:rsid w:val="008E2786"/>
    <w:rsid w:val="008E4B9F"/>
    <w:rsid w:val="008F6005"/>
    <w:rsid w:val="00902F73"/>
    <w:rsid w:val="00903E72"/>
    <w:rsid w:val="00904A06"/>
    <w:rsid w:val="00905DF1"/>
    <w:rsid w:val="009151F3"/>
    <w:rsid w:val="00917E74"/>
    <w:rsid w:val="009205D7"/>
    <w:rsid w:val="0092518E"/>
    <w:rsid w:val="00930F20"/>
    <w:rsid w:val="00932F9C"/>
    <w:rsid w:val="00951166"/>
    <w:rsid w:val="009518F2"/>
    <w:rsid w:val="00964B2E"/>
    <w:rsid w:val="00973169"/>
    <w:rsid w:val="00992D0C"/>
    <w:rsid w:val="00994628"/>
    <w:rsid w:val="009948FF"/>
    <w:rsid w:val="0099596D"/>
    <w:rsid w:val="009979EA"/>
    <w:rsid w:val="009A4CB9"/>
    <w:rsid w:val="009A6462"/>
    <w:rsid w:val="009A68D7"/>
    <w:rsid w:val="009A747C"/>
    <w:rsid w:val="009B24F5"/>
    <w:rsid w:val="009B6C07"/>
    <w:rsid w:val="009C1F9B"/>
    <w:rsid w:val="009C25F6"/>
    <w:rsid w:val="009C43AF"/>
    <w:rsid w:val="009D6072"/>
    <w:rsid w:val="009E578E"/>
    <w:rsid w:val="009F25BA"/>
    <w:rsid w:val="009F3353"/>
    <w:rsid w:val="009F414E"/>
    <w:rsid w:val="00A02399"/>
    <w:rsid w:val="00A02C9D"/>
    <w:rsid w:val="00A049B5"/>
    <w:rsid w:val="00A12C72"/>
    <w:rsid w:val="00A20EA3"/>
    <w:rsid w:val="00A22CF4"/>
    <w:rsid w:val="00A26D03"/>
    <w:rsid w:val="00A33CC9"/>
    <w:rsid w:val="00A34F5E"/>
    <w:rsid w:val="00A41E0A"/>
    <w:rsid w:val="00A41F84"/>
    <w:rsid w:val="00A432BC"/>
    <w:rsid w:val="00A5646D"/>
    <w:rsid w:val="00A60BC9"/>
    <w:rsid w:val="00A624D2"/>
    <w:rsid w:val="00A710CF"/>
    <w:rsid w:val="00A73F8C"/>
    <w:rsid w:val="00A82A60"/>
    <w:rsid w:val="00A82E19"/>
    <w:rsid w:val="00A84CD3"/>
    <w:rsid w:val="00A86444"/>
    <w:rsid w:val="00A86832"/>
    <w:rsid w:val="00A95465"/>
    <w:rsid w:val="00A954B7"/>
    <w:rsid w:val="00AA3501"/>
    <w:rsid w:val="00AA4241"/>
    <w:rsid w:val="00AB073E"/>
    <w:rsid w:val="00AB1504"/>
    <w:rsid w:val="00AB5498"/>
    <w:rsid w:val="00AB5A6A"/>
    <w:rsid w:val="00AB658D"/>
    <w:rsid w:val="00AB6B3A"/>
    <w:rsid w:val="00AD1F46"/>
    <w:rsid w:val="00AD2706"/>
    <w:rsid w:val="00AE0529"/>
    <w:rsid w:val="00AE2A20"/>
    <w:rsid w:val="00AE315D"/>
    <w:rsid w:val="00AF0C74"/>
    <w:rsid w:val="00AF1C36"/>
    <w:rsid w:val="00AF2ED4"/>
    <w:rsid w:val="00B01239"/>
    <w:rsid w:val="00B01777"/>
    <w:rsid w:val="00B07DBD"/>
    <w:rsid w:val="00B13878"/>
    <w:rsid w:val="00B209CE"/>
    <w:rsid w:val="00B2388E"/>
    <w:rsid w:val="00B25072"/>
    <w:rsid w:val="00B27305"/>
    <w:rsid w:val="00B279FB"/>
    <w:rsid w:val="00B5603F"/>
    <w:rsid w:val="00B672D1"/>
    <w:rsid w:val="00B704B1"/>
    <w:rsid w:val="00B855E0"/>
    <w:rsid w:val="00B86C69"/>
    <w:rsid w:val="00B91DAA"/>
    <w:rsid w:val="00B94004"/>
    <w:rsid w:val="00B9559F"/>
    <w:rsid w:val="00B96317"/>
    <w:rsid w:val="00BA2A47"/>
    <w:rsid w:val="00BB3452"/>
    <w:rsid w:val="00BB7B4E"/>
    <w:rsid w:val="00BC1F56"/>
    <w:rsid w:val="00BD43E1"/>
    <w:rsid w:val="00BD5932"/>
    <w:rsid w:val="00BE4C25"/>
    <w:rsid w:val="00BE7389"/>
    <w:rsid w:val="00BF58BD"/>
    <w:rsid w:val="00C01915"/>
    <w:rsid w:val="00C01FEA"/>
    <w:rsid w:val="00C32858"/>
    <w:rsid w:val="00C32F04"/>
    <w:rsid w:val="00C341EC"/>
    <w:rsid w:val="00C3763D"/>
    <w:rsid w:val="00C50555"/>
    <w:rsid w:val="00C50949"/>
    <w:rsid w:val="00C53283"/>
    <w:rsid w:val="00C5460D"/>
    <w:rsid w:val="00C54610"/>
    <w:rsid w:val="00C656AE"/>
    <w:rsid w:val="00C804DE"/>
    <w:rsid w:val="00C84547"/>
    <w:rsid w:val="00C84E52"/>
    <w:rsid w:val="00C877B3"/>
    <w:rsid w:val="00C93F02"/>
    <w:rsid w:val="00CA2551"/>
    <w:rsid w:val="00CA75EF"/>
    <w:rsid w:val="00CB0DF1"/>
    <w:rsid w:val="00CB50D9"/>
    <w:rsid w:val="00CB5BCA"/>
    <w:rsid w:val="00CC1C32"/>
    <w:rsid w:val="00CC3493"/>
    <w:rsid w:val="00CD2302"/>
    <w:rsid w:val="00CD431D"/>
    <w:rsid w:val="00CD6396"/>
    <w:rsid w:val="00CD6F17"/>
    <w:rsid w:val="00CE0361"/>
    <w:rsid w:val="00CF07E9"/>
    <w:rsid w:val="00D03A9C"/>
    <w:rsid w:val="00D12FD0"/>
    <w:rsid w:val="00D30C08"/>
    <w:rsid w:val="00D4205A"/>
    <w:rsid w:val="00D51B7F"/>
    <w:rsid w:val="00D5402F"/>
    <w:rsid w:val="00D56D46"/>
    <w:rsid w:val="00D6102E"/>
    <w:rsid w:val="00D846B6"/>
    <w:rsid w:val="00DA462C"/>
    <w:rsid w:val="00DB3590"/>
    <w:rsid w:val="00DB4113"/>
    <w:rsid w:val="00DC2E30"/>
    <w:rsid w:val="00DC3267"/>
    <w:rsid w:val="00DC542C"/>
    <w:rsid w:val="00DC6176"/>
    <w:rsid w:val="00DD0C84"/>
    <w:rsid w:val="00DD23E4"/>
    <w:rsid w:val="00DD77E7"/>
    <w:rsid w:val="00DE41F1"/>
    <w:rsid w:val="00DF6107"/>
    <w:rsid w:val="00DF726C"/>
    <w:rsid w:val="00E0175D"/>
    <w:rsid w:val="00E0376F"/>
    <w:rsid w:val="00E04583"/>
    <w:rsid w:val="00E05007"/>
    <w:rsid w:val="00E1338F"/>
    <w:rsid w:val="00E170B2"/>
    <w:rsid w:val="00E202BA"/>
    <w:rsid w:val="00E2182E"/>
    <w:rsid w:val="00E22C04"/>
    <w:rsid w:val="00E2645B"/>
    <w:rsid w:val="00E31099"/>
    <w:rsid w:val="00E31AD2"/>
    <w:rsid w:val="00E3401E"/>
    <w:rsid w:val="00E4073A"/>
    <w:rsid w:val="00E427FB"/>
    <w:rsid w:val="00E42EBF"/>
    <w:rsid w:val="00E47974"/>
    <w:rsid w:val="00E52239"/>
    <w:rsid w:val="00E53CB2"/>
    <w:rsid w:val="00E54490"/>
    <w:rsid w:val="00E56377"/>
    <w:rsid w:val="00E6085C"/>
    <w:rsid w:val="00E61CD8"/>
    <w:rsid w:val="00E65791"/>
    <w:rsid w:val="00E703ED"/>
    <w:rsid w:val="00E71193"/>
    <w:rsid w:val="00E7214A"/>
    <w:rsid w:val="00E73C0B"/>
    <w:rsid w:val="00E755E7"/>
    <w:rsid w:val="00E828F3"/>
    <w:rsid w:val="00E8434C"/>
    <w:rsid w:val="00E87A83"/>
    <w:rsid w:val="00E910F2"/>
    <w:rsid w:val="00EA5C9A"/>
    <w:rsid w:val="00EA7035"/>
    <w:rsid w:val="00EB4908"/>
    <w:rsid w:val="00EC09C7"/>
    <w:rsid w:val="00EC180A"/>
    <w:rsid w:val="00EC424D"/>
    <w:rsid w:val="00ED1149"/>
    <w:rsid w:val="00ED4664"/>
    <w:rsid w:val="00EE1181"/>
    <w:rsid w:val="00EE2A54"/>
    <w:rsid w:val="00EE475F"/>
    <w:rsid w:val="00EE52C3"/>
    <w:rsid w:val="00EF142F"/>
    <w:rsid w:val="00EF338A"/>
    <w:rsid w:val="00F0070C"/>
    <w:rsid w:val="00F12C2C"/>
    <w:rsid w:val="00F31EA1"/>
    <w:rsid w:val="00F42481"/>
    <w:rsid w:val="00F43404"/>
    <w:rsid w:val="00F43979"/>
    <w:rsid w:val="00F457A3"/>
    <w:rsid w:val="00F45E88"/>
    <w:rsid w:val="00F47F0E"/>
    <w:rsid w:val="00F51841"/>
    <w:rsid w:val="00F54CB5"/>
    <w:rsid w:val="00F65EEF"/>
    <w:rsid w:val="00F676C1"/>
    <w:rsid w:val="00F86104"/>
    <w:rsid w:val="00F87404"/>
    <w:rsid w:val="00F96850"/>
    <w:rsid w:val="00F97257"/>
    <w:rsid w:val="00FA6631"/>
    <w:rsid w:val="00FA7F00"/>
    <w:rsid w:val="00FB09B4"/>
    <w:rsid w:val="00FB4725"/>
    <w:rsid w:val="00FC15B5"/>
    <w:rsid w:val="00FC4D04"/>
    <w:rsid w:val="00FD1B70"/>
    <w:rsid w:val="00FE013E"/>
    <w:rsid w:val="00FE27CE"/>
    <w:rsid w:val="00FE2AE2"/>
    <w:rsid w:val="00FE3073"/>
    <w:rsid w:val="00FE46F2"/>
    <w:rsid w:val="00FF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8C058"/>
  <w15:chartTrackingRefBased/>
  <w15:docId w15:val="{48C1B97B-54BA-4C1E-88F2-5DE48D11D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14A"/>
    <w:pPr>
      <w:spacing w:after="0" w:line="240" w:lineRule="auto"/>
    </w:pPr>
    <w:rPr>
      <w:rFonts w:ascii="Calibri" w:hAnsi="Calibri" w:cs="Calibri"/>
      <w:lang w:eastAsia="en-AU"/>
    </w:rPr>
  </w:style>
  <w:style w:type="paragraph" w:styleId="Heading1">
    <w:name w:val="heading 1"/>
    <w:basedOn w:val="Normal"/>
    <w:link w:val="Heading1Char"/>
    <w:uiPriority w:val="9"/>
    <w:qFormat/>
    <w:rsid w:val="00D30C0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915"/>
    <w:pPr>
      <w:spacing w:after="160" w:line="259" w:lineRule="auto"/>
      <w:ind w:left="720"/>
      <w:contextualSpacing/>
    </w:pPr>
    <w:rPr>
      <w:rFonts w:asciiTheme="minorHAnsi" w:hAnsiTheme="minorHAnsi" w:cstheme="minorBidi"/>
      <w:lang w:eastAsia="en-US"/>
    </w:rPr>
  </w:style>
  <w:style w:type="table" w:styleId="TableGrid">
    <w:name w:val="Table Grid"/>
    <w:basedOn w:val="TableNormal"/>
    <w:uiPriority w:val="39"/>
    <w:rsid w:val="000539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30C08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D23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23E4"/>
    <w:pPr>
      <w:spacing w:after="160"/>
    </w:pPr>
    <w:rPr>
      <w:rFonts w:ascii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23E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3E4"/>
    <w:rPr>
      <w:rFonts w:ascii="Segoe U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3E4"/>
    <w:rPr>
      <w:rFonts w:ascii="Segoe UI" w:hAnsi="Segoe UI" w:cs="Segoe UI"/>
      <w:sz w:val="18"/>
      <w:szCs w:val="18"/>
    </w:rPr>
  </w:style>
  <w:style w:type="paragraph" w:customStyle="1" w:styleId="font8">
    <w:name w:val="font_8"/>
    <w:basedOn w:val="Normal"/>
    <w:rsid w:val="000737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3">
    <w:name w:val="color_13"/>
    <w:basedOn w:val="DefaultParagraphFont"/>
    <w:rsid w:val="00073778"/>
  </w:style>
  <w:style w:type="paragraph" w:styleId="Header">
    <w:name w:val="header"/>
    <w:basedOn w:val="Normal"/>
    <w:link w:val="HeaderChar"/>
    <w:uiPriority w:val="99"/>
    <w:unhideWhenUsed/>
    <w:rsid w:val="00E42EBF"/>
    <w:pPr>
      <w:tabs>
        <w:tab w:val="center" w:pos="4513"/>
        <w:tab w:val="right" w:pos="9026"/>
      </w:tabs>
    </w:pPr>
    <w:rPr>
      <w:rFonts w:ascii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42EBF"/>
  </w:style>
  <w:style w:type="paragraph" w:styleId="Footer">
    <w:name w:val="footer"/>
    <w:basedOn w:val="Normal"/>
    <w:link w:val="FooterChar"/>
    <w:uiPriority w:val="99"/>
    <w:unhideWhenUsed/>
    <w:rsid w:val="00E42EBF"/>
    <w:pPr>
      <w:tabs>
        <w:tab w:val="center" w:pos="4513"/>
        <w:tab w:val="right" w:pos="9026"/>
      </w:tabs>
    </w:pPr>
    <w:rPr>
      <w:rFonts w:ascii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42EBF"/>
  </w:style>
  <w:style w:type="paragraph" w:styleId="NormalWeb">
    <w:name w:val="Normal (Web)"/>
    <w:basedOn w:val="Normal"/>
    <w:uiPriority w:val="99"/>
    <w:semiHidden/>
    <w:unhideWhenUsed/>
    <w:rsid w:val="003E27D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72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72D1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624D2"/>
    <w:rPr>
      <w:rFonts w:asciiTheme="minorHAnsi" w:hAnsiTheme="minorHAnsi" w:cstheme="minorBidi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24D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624D2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620075"/>
    <w:rPr>
      <w:color w:val="954F72" w:themeColor="followedHyperlink"/>
      <w:u w:val="single"/>
    </w:rPr>
  </w:style>
  <w:style w:type="paragraph" w:customStyle="1" w:styleId="Default">
    <w:name w:val="Default"/>
    <w:rsid w:val="00E31AD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e57fabd-f42b-41dc-b86d-1f371842ea84.filesusr.com/ugd/1b1e82_1ce0f4d5e0464b238bf38de52d447c48.pdf" TargetMode="External"/><Relationship Id="rId13" Type="http://schemas.openxmlformats.org/officeDocument/2006/relationships/hyperlink" Target="https://www.lowcarbonhousing.com.au/asp-ironbar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upport.rapidlca.com/submit-design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e57fabd-f42b-41dc-b86d-1f371842ea84.filesusr.com/ugd/1b1e82_1ce0f4d5e0464b238bf38de52d447c48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ae57fabd-f42b-41dc-b86d-1f371842ea84.filesusr.com/ugd/1b1e82_1ce0f4d5e0464b238bf38de52d447c48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e57fabd-f42b-41dc-b86d-1f371842ea84.filesusr.com/ugd/1b1e82_1ce0f4d5e0464b238bf38de52d447c48.pdf" TargetMode="External"/><Relationship Id="rId14" Type="http://schemas.openxmlformats.org/officeDocument/2006/relationships/hyperlink" Target="https://ae57fabd-f42b-41dc-b86d-1f371842ea84.filesusr.com/ugd/1b1e82_1ce0f4d5e0464b238bf38de52d447c48.pdf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owcarbonhousing.com.au/" TargetMode="External"/><Relationship Id="rId2" Type="http://schemas.openxmlformats.org/officeDocument/2006/relationships/hyperlink" Target="mailto:info@lowcarbonhousing.com.au" TargetMode="External"/><Relationship Id="rId1" Type="http://schemas.openxmlformats.org/officeDocument/2006/relationships/hyperlink" Target="mailto:info@lowcarbonhousing.com.au" TargetMode="External"/><Relationship Id="rId6" Type="http://schemas.openxmlformats.org/officeDocument/2006/relationships/hyperlink" Target="http://www.lowcarbonhousing.com.au/" TargetMode="External"/><Relationship Id="rId5" Type="http://schemas.openxmlformats.org/officeDocument/2006/relationships/hyperlink" Target="mailto:info@lowcarbonhousing.com.au" TargetMode="External"/><Relationship Id="rId4" Type="http://schemas.openxmlformats.org/officeDocument/2006/relationships/hyperlink" Target="mailto:info@lowcarbonhousing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DDD4E-793C-4518-A2F7-480BF80AA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Dodson</dc:creator>
  <cp:keywords/>
  <dc:description/>
  <cp:lastModifiedBy>Melinda Dodson</cp:lastModifiedBy>
  <cp:revision>4</cp:revision>
  <cp:lastPrinted>2021-10-27T00:01:00Z</cp:lastPrinted>
  <dcterms:created xsi:type="dcterms:W3CDTF">2021-10-07T00:09:00Z</dcterms:created>
  <dcterms:modified xsi:type="dcterms:W3CDTF">2022-04-11T07:58:00Z</dcterms:modified>
</cp:coreProperties>
</file>